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CD07B" w14:textId="4A8CF741" w:rsidR="005D42B5" w:rsidRPr="00E672B2" w:rsidRDefault="005D42B5" w:rsidP="005D42B5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E672B2">
        <w:rPr>
          <w:rFonts w:ascii="TH Sarabun New" w:hAnsi="TH Sarabun New" w:cs="TH Sarabun New"/>
          <w:b/>
          <w:bCs/>
          <w:color w:val="FF0000"/>
          <w:sz w:val="16"/>
          <w:szCs w:val="16"/>
          <w: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E672B2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บบคำขอรับรองโครงการออกแบบทางอิเล็กทรอนิกส์ </w:t>
      </w:r>
    </w:p>
    <w:p w14:paraId="5DF6B3E2" w14:textId="00777C7D" w:rsidR="005D42B5" w:rsidRPr="00E672B2" w:rsidRDefault="005D42B5" w:rsidP="005D42B5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E672B2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พื่อการขอใช้สิทธิและประโยชน์ </w:t>
      </w:r>
    </w:p>
    <w:p w14:paraId="5C5FBD97" w14:textId="6108B6C2" w:rsidR="005D42B5" w:rsidRPr="00E672B2" w:rsidRDefault="005D42B5" w:rsidP="005D42B5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E672B2">
        <w:rPr>
          <w:rFonts w:ascii="TH Sarabun New" w:hAnsi="TH Sarabun New" w:cs="TH Sarabun New"/>
          <w:b/>
          <w:bCs/>
          <w:sz w:val="32"/>
          <w:szCs w:val="32"/>
          <w:cs/>
        </w:rPr>
        <w:t>ตามเงื่อนไขการส่งเสริม</w:t>
      </w:r>
      <w:r w:rsidRPr="00B84108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ารลงทุนประเภท </w:t>
      </w:r>
      <w:r w:rsidR="00B84108" w:rsidRPr="00B84108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๔.๑ กิจการออกแบบทางอิเล็กทรอนิกส์ ได้แก่ </w:t>
      </w:r>
      <w:r w:rsidR="00B84108" w:rsidRPr="00B84108">
        <w:rPr>
          <w:rFonts w:ascii="TH Sarabun New" w:hAnsi="TH Sarabun New" w:cs="TH Sarabun New"/>
          <w:b/>
          <w:bCs/>
          <w:sz w:val="32"/>
          <w:szCs w:val="32"/>
        </w:rPr>
        <w:t xml:space="preserve">Microelectronics, Optoelectronics </w:t>
      </w:r>
      <w:r w:rsidR="00B84108" w:rsidRPr="00B84108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หรือ </w:t>
      </w:r>
      <w:r w:rsidR="00B84108" w:rsidRPr="00B84108">
        <w:rPr>
          <w:rFonts w:ascii="TH Sarabun New" w:hAnsi="TH Sarabun New" w:cs="TH Sarabun New"/>
          <w:b/>
          <w:bCs/>
          <w:sz w:val="32"/>
          <w:szCs w:val="32"/>
        </w:rPr>
        <w:t>Embedded System</w:t>
      </w:r>
    </w:p>
    <w:p w14:paraId="76D4F310" w14:textId="08FB24BD" w:rsidR="005D42B5" w:rsidRPr="00A62124" w:rsidRDefault="005D42B5" w:rsidP="005D42B5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color w:val="FF0000"/>
          <w:sz w:val="32"/>
          <w:szCs w:val="32"/>
        </w:rPr>
      </w:pPr>
    </w:p>
    <w:p w14:paraId="627D9AA8" w14:textId="30F9ABB2" w:rsidR="005D42B5" w:rsidRPr="00B84108" w:rsidRDefault="005D42B5" w:rsidP="005D42B5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B84108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โปรดกรอกข้อมูลและใส่เครื่องหมาย </w:t>
      </w:r>
      <w:r w:rsidRPr="00B84108">
        <w:rPr>
          <w:rFonts w:ascii="TH Sarabun New" w:hAnsi="TH Sarabun New" w:cs="TH Sarabun New"/>
          <w:b/>
          <w:bCs/>
          <w:sz w:val="32"/>
          <w:szCs w:val="32"/>
        </w:rPr>
        <w:sym w:font="Wingdings" w:char="F0FC"/>
      </w:r>
      <w:r w:rsidRPr="00B84108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ในช่อง</w:t>
      </w:r>
      <w:r w:rsidRPr="00B84108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B84108">
        <w:rPr>
          <w:rFonts w:ascii="TH Sarabun New" w:hAnsi="TH Sarabun New" w:cs="TH Sarabun New"/>
          <w:sz w:val="32"/>
          <w:szCs w:val="32"/>
        </w:rPr>
        <w:t></w:t>
      </w:r>
    </w:p>
    <w:p w14:paraId="13DBC18C" w14:textId="7068330A" w:rsidR="005D42B5" w:rsidRPr="00B84108" w:rsidRDefault="005D42B5" w:rsidP="008F2337">
      <w:pPr>
        <w:tabs>
          <w:tab w:val="left" w:pos="5565"/>
        </w:tabs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  <w:u w:val="dotted"/>
          <w:cs/>
        </w:rPr>
      </w:pPr>
      <w:r w:rsidRPr="00B84108">
        <w:rPr>
          <w:rFonts w:ascii="TH Sarabun New" w:hAnsi="TH Sarabun New" w:cs="TH Sarabun New"/>
          <w:sz w:val="32"/>
          <w:szCs w:val="32"/>
          <w:cs/>
        </w:rPr>
        <w:t>๑</w:t>
      </w:r>
      <w:r w:rsidRPr="00B84108">
        <w:rPr>
          <w:rFonts w:ascii="TH Sarabun New" w:hAnsi="TH Sarabun New" w:cs="TH Sarabun New"/>
          <w:sz w:val="32"/>
          <w:szCs w:val="32"/>
        </w:rPr>
        <w:t xml:space="preserve">. </w:t>
      </w:r>
      <w:r w:rsidRPr="00B84108">
        <w:rPr>
          <w:rFonts w:ascii="TH Sarabun New" w:hAnsi="TH Sarabun New" w:cs="TH Sarabun New"/>
          <w:sz w:val="32"/>
          <w:szCs w:val="32"/>
          <w:cs/>
        </w:rPr>
        <w:t>ข้าพเจ้า</w:t>
      </w:r>
      <w:r w:rsidRPr="00B84108">
        <w:rPr>
          <w:rFonts w:ascii="TH Sarabun New" w:hAnsi="TH Sarabun New" w:cs="TH Sarabun New"/>
          <w:sz w:val="32"/>
          <w:szCs w:val="32"/>
        </w:rPr>
        <w:t xml:space="preserve">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</w:p>
    <w:p w14:paraId="3FB0CD9C" w14:textId="69FF1644" w:rsidR="005D42B5" w:rsidRPr="00B84108" w:rsidRDefault="005D42B5" w:rsidP="00AB27C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B84108">
        <w:rPr>
          <w:rFonts w:ascii="TH Sarabun New" w:hAnsi="TH Sarabun New" w:cs="TH Sarabun New"/>
          <w:sz w:val="32"/>
          <w:szCs w:val="32"/>
          <w:cs/>
        </w:rPr>
        <w:t xml:space="preserve">   ที่อยู่</w:t>
      </w:r>
      <w:r w:rsidRPr="00B84108">
        <w:rPr>
          <w:rFonts w:ascii="TH Sarabun New" w:hAnsi="TH Sarabun New" w:cs="TH Sarabun New"/>
          <w:sz w:val="32"/>
          <w:szCs w:val="32"/>
        </w:rPr>
        <w:t>/</w:t>
      </w:r>
      <w:r w:rsidRPr="00B84108">
        <w:rPr>
          <w:rFonts w:ascii="TH Sarabun New" w:hAnsi="TH Sarabun New" w:cs="TH Sarabun New"/>
          <w:sz w:val="32"/>
          <w:szCs w:val="32"/>
          <w:cs/>
        </w:rPr>
        <w:t xml:space="preserve">ติดต่อ 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 xml:space="preserve">เลขที่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 xml:space="preserve">........ 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 xml:space="preserve">ถนน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...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>ตำบล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 xml:space="preserve"> .....................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 xml:space="preserve"> อำเภอ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 xml:space="preserve"> จังหวัด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..</w:t>
      </w:r>
      <w:r w:rsidR="00AB27CA" w:rsidRPr="00B84108">
        <w:rPr>
          <w:rFonts w:ascii="TH Sarabun New" w:hAnsi="TH Sarabun New" w:cs="TH Sarabun New" w:hint="cs"/>
          <w:sz w:val="32"/>
          <w:szCs w:val="32"/>
          <w:cs/>
        </w:rPr>
        <w:t xml:space="preserve"> รหัสไปรษณีย์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......</w:t>
      </w:r>
      <w:r w:rsidR="006D26DB" w:rsidRPr="00B84108">
        <w:rPr>
          <w:rFonts w:ascii="TH Sarabun New" w:hAnsi="TH Sarabun New" w:cs="TH Sarabun New" w:hint="cs"/>
          <w:sz w:val="32"/>
          <w:szCs w:val="32"/>
          <w:cs/>
        </w:rPr>
        <w:t xml:space="preserve"> โทร.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 xml:space="preserve">..............................  </w:t>
      </w:r>
      <w:r w:rsidR="00B84108" w:rsidRPr="00B84108">
        <w:rPr>
          <w:rFonts w:ascii="TH Sarabun New" w:hAnsi="TH Sarabun New" w:cs="TH Sarabun New"/>
          <w:sz w:val="32"/>
          <w:szCs w:val="32"/>
        </w:rPr>
        <w:t xml:space="preserve">email </w:t>
      </w:r>
      <w:r w:rsidR="00B84108" w:rsidRPr="00B84108">
        <w:rPr>
          <w:rFonts w:ascii="TH Sarabun New" w:hAnsi="TH Sarabun New" w:cs="TH Sarabun New" w:hint="cs"/>
          <w:sz w:val="32"/>
          <w:szCs w:val="32"/>
          <w:cs/>
        </w:rPr>
        <w:t>...............................</w:t>
      </w:r>
    </w:p>
    <w:p w14:paraId="42E02F01" w14:textId="17677D76" w:rsidR="00CC061A" w:rsidRPr="00B84108" w:rsidRDefault="00CC061A" w:rsidP="00B84108">
      <w:pPr>
        <w:autoSpaceDE w:val="0"/>
        <w:autoSpaceDN w:val="0"/>
        <w:adjustRightInd w:val="0"/>
        <w:spacing w:after="0" w:line="240" w:lineRule="auto"/>
        <w:ind w:left="284" w:hanging="284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B84108">
        <w:rPr>
          <w:rFonts w:ascii="TH Sarabun New" w:hAnsi="TH Sarabun New" w:cs="TH Sarabun New"/>
          <w:sz w:val="32"/>
          <w:szCs w:val="32"/>
          <w:cs/>
        </w:rPr>
        <w:t>๒</w:t>
      </w:r>
      <w:r w:rsidRPr="00B84108">
        <w:rPr>
          <w:rFonts w:ascii="TH Sarabun New" w:hAnsi="TH Sarabun New" w:cs="TH Sarabun New"/>
          <w:sz w:val="32"/>
          <w:szCs w:val="32"/>
        </w:rPr>
        <w:t xml:space="preserve">. </w:t>
      </w:r>
      <w:r w:rsidRPr="00B84108">
        <w:rPr>
          <w:rFonts w:ascii="TH Sarabun New" w:hAnsi="TH Sarabun New" w:cs="TH Sarabun New"/>
          <w:sz w:val="32"/>
          <w:szCs w:val="32"/>
          <w:cs/>
        </w:rPr>
        <w:t>มีความประสงค์จะขอรับการส่งเสริมการ</w:t>
      </w:r>
      <w:r w:rsidRPr="004727D4">
        <w:rPr>
          <w:rFonts w:ascii="TH Sarabun New" w:hAnsi="TH Sarabun New" w:cs="TH Sarabun New"/>
          <w:sz w:val="32"/>
          <w:szCs w:val="32"/>
          <w:cs/>
        </w:rPr>
        <w:t>ลงทุน</w:t>
      </w:r>
      <w:r w:rsidRPr="004727D4">
        <w:rPr>
          <w:rFonts w:ascii="TH Sarabun New" w:hAnsi="TH Sarabun New" w:cs="TH Sarabun New"/>
          <w:sz w:val="32"/>
          <w:szCs w:val="32"/>
        </w:rPr>
        <w:t xml:space="preserve"> </w:t>
      </w:r>
      <w:r w:rsidRPr="004727D4">
        <w:rPr>
          <w:rFonts w:ascii="TH Sarabun New" w:hAnsi="TH Sarabun New" w:cs="TH Sarabun New"/>
          <w:b/>
          <w:bCs/>
          <w:sz w:val="32"/>
          <w:szCs w:val="32"/>
          <w:cs/>
        </w:rPr>
        <w:t>ประเภท</w:t>
      </w:r>
      <w:r w:rsidRPr="004727D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B84108" w:rsidRPr="004727D4">
        <w:rPr>
          <w:rFonts w:ascii="TH Sarabun New" w:hAnsi="TH Sarabun New" w:cs="TH Sarabun New" w:hint="cs"/>
          <w:b/>
          <w:bCs/>
          <w:sz w:val="32"/>
          <w:szCs w:val="32"/>
          <w:cs/>
        </w:rPr>
        <w:t>๔</w:t>
      </w:r>
      <w:r w:rsidR="006E2214" w:rsidRPr="004727D4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B84108" w:rsidRPr="004727D4">
        <w:rPr>
          <w:rFonts w:ascii="TH Sarabun New" w:hAnsi="TH Sarabun New" w:cs="TH Sarabun New" w:hint="cs"/>
          <w:b/>
          <w:bCs/>
          <w:sz w:val="32"/>
          <w:szCs w:val="32"/>
          <w:cs/>
        </w:rPr>
        <w:t>๑</w:t>
      </w:r>
      <w:r w:rsidRPr="004727D4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B84108" w:rsidRPr="004727D4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ิจการออกแบบทางอิเล็กทรอนิกส์ ได้แก่ </w:t>
      </w:r>
      <w:r w:rsidR="00B84108" w:rsidRPr="004727D4">
        <w:rPr>
          <w:rFonts w:ascii="TH Sarabun New" w:hAnsi="TH Sarabun New" w:cs="TH Sarabun New"/>
          <w:b/>
          <w:bCs/>
          <w:sz w:val="32"/>
          <w:szCs w:val="32"/>
        </w:rPr>
        <w:t xml:space="preserve">Microelectronics, Optoelectronics </w:t>
      </w:r>
      <w:r w:rsidR="00B84108" w:rsidRPr="004727D4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หรือ </w:t>
      </w:r>
      <w:r w:rsidR="00B84108" w:rsidRPr="004727D4">
        <w:rPr>
          <w:rFonts w:ascii="TH Sarabun New" w:hAnsi="TH Sarabun New" w:cs="TH Sarabun New"/>
          <w:b/>
          <w:bCs/>
          <w:sz w:val="32"/>
          <w:szCs w:val="32"/>
        </w:rPr>
        <w:t>Embedded System</w:t>
      </w:r>
    </w:p>
    <w:p w14:paraId="2D7814B4" w14:textId="2F59B096" w:rsidR="00CC061A" w:rsidRPr="00E672B2" w:rsidRDefault="00CC061A" w:rsidP="006B640F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color w:val="FF0000"/>
          <w:sz w:val="4"/>
          <w:szCs w:val="4"/>
        </w:rPr>
      </w:pPr>
    </w:p>
    <w:p w14:paraId="307B89BF" w14:textId="3924E2F8" w:rsidR="006405E6" w:rsidRPr="003B42B6" w:rsidRDefault="00E03489" w:rsidP="006405E6">
      <w:pPr>
        <w:autoSpaceDE w:val="0"/>
        <w:autoSpaceDN w:val="0"/>
        <w:adjustRightInd w:val="0"/>
        <w:spacing w:after="0"/>
        <w:ind w:left="284"/>
        <w:jc w:val="thaiDistribute"/>
        <w:rPr>
          <w:rFonts w:ascii="TH Sarabun New" w:hAnsi="TH Sarabun New" w:cs="TH Sarabun New"/>
          <w:sz w:val="32"/>
          <w:szCs w:val="32"/>
        </w:rPr>
      </w:pPr>
      <w:r w:rsidRPr="003B42B6">
        <w:rPr>
          <w:rFonts w:ascii="TH Sarabun New" w:hAnsi="TH Sarabun New" w:cs="TH Sarabun New"/>
          <w:sz w:val="32"/>
          <w:szCs w:val="32"/>
        </w:rPr>
        <w:sym w:font="Wingdings" w:char="F0A8"/>
      </w:r>
      <w:r w:rsidR="00CC061A" w:rsidRPr="003B42B6">
        <w:rPr>
          <w:rFonts w:ascii="TH Sarabun New" w:hAnsi="TH Sarabun New" w:cs="TH Sarabun New"/>
          <w:sz w:val="32"/>
          <w:szCs w:val="32"/>
        </w:rPr>
        <w:t xml:space="preserve"> </w:t>
      </w:r>
      <w:r w:rsidR="003B42B6" w:rsidRPr="003B42B6">
        <w:rPr>
          <w:rFonts w:ascii="TH Sarabun New" w:hAnsi="TH Sarabun New" w:cs="TH Sarabun New" w:hint="cs"/>
          <w:sz w:val="32"/>
          <w:szCs w:val="32"/>
          <w:cs/>
        </w:rPr>
        <w:t>ประเภท</w:t>
      </w:r>
      <w:r w:rsidR="00CC061A" w:rsidRPr="003B42B6">
        <w:rPr>
          <w:rFonts w:ascii="TH Sarabun New" w:hAnsi="TH Sarabun New" w:cs="TH Sarabun New"/>
          <w:sz w:val="32"/>
          <w:szCs w:val="32"/>
          <w:cs/>
        </w:rPr>
        <w:t>กิจการ</w:t>
      </w:r>
      <w:r w:rsidR="00554D33" w:rsidRPr="00554D33">
        <w:rPr>
          <w:rFonts w:ascii="TH Sarabun New" w:hAnsi="TH Sarabun New" w:cs="TH Sarabun New"/>
          <w:sz w:val="32"/>
          <w:szCs w:val="32"/>
          <w:cs/>
        </w:rPr>
        <w:t>ออกแบบ</w:t>
      </w:r>
      <w:r w:rsidR="00F266FB" w:rsidRPr="003B42B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B84108" w:rsidRPr="003B42B6">
        <w:rPr>
          <w:rFonts w:ascii="TH Sarabun New" w:hAnsi="TH Sarabun New" w:cs="TH Sarabun New"/>
          <w:sz w:val="32"/>
          <w:szCs w:val="32"/>
        </w:rPr>
        <w:t>Microelectronics</w:t>
      </w:r>
    </w:p>
    <w:p w14:paraId="30BDD493" w14:textId="5CF5E880" w:rsidR="00167CF8" w:rsidRPr="003B42B6" w:rsidRDefault="006405E6" w:rsidP="006405E6">
      <w:pPr>
        <w:autoSpaceDE w:val="0"/>
        <w:autoSpaceDN w:val="0"/>
        <w:adjustRightInd w:val="0"/>
        <w:spacing w:after="0"/>
        <w:ind w:left="284"/>
        <w:jc w:val="thaiDistribute"/>
        <w:rPr>
          <w:rFonts w:ascii="TH Sarabun New" w:hAnsi="TH Sarabun New" w:cs="TH Sarabun New"/>
          <w:sz w:val="32"/>
          <w:szCs w:val="32"/>
        </w:rPr>
      </w:pPr>
      <w:r w:rsidRPr="003B42B6">
        <w:rPr>
          <w:rFonts w:ascii="TH Sarabun New" w:hAnsi="TH Sarabun New" w:cs="TH Sarabun New"/>
          <w:sz w:val="32"/>
          <w:szCs w:val="32"/>
        </w:rPr>
        <w:sym w:font="Wingdings" w:char="F0A8"/>
      </w:r>
      <w:r w:rsidR="00CC061A" w:rsidRPr="003B42B6">
        <w:rPr>
          <w:rFonts w:ascii="TH Sarabun New" w:hAnsi="TH Sarabun New" w:cs="TH Sarabun New"/>
          <w:sz w:val="32"/>
          <w:szCs w:val="32"/>
        </w:rPr>
        <w:t xml:space="preserve"> </w:t>
      </w:r>
      <w:r w:rsidR="00CC061A" w:rsidRPr="003B42B6">
        <w:rPr>
          <w:rFonts w:ascii="TH Sarabun New" w:hAnsi="TH Sarabun New" w:cs="TH Sarabun New"/>
          <w:sz w:val="32"/>
          <w:szCs w:val="32"/>
          <w:cs/>
        </w:rPr>
        <w:t>ประเ</w:t>
      </w:r>
      <w:r w:rsidR="003B42B6" w:rsidRPr="003B42B6">
        <w:rPr>
          <w:rFonts w:ascii="TH Sarabun New" w:hAnsi="TH Sarabun New" w:cs="TH Sarabun New" w:hint="cs"/>
          <w:sz w:val="32"/>
          <w:szCs w:val="32"/>
          <w:cs/>
        </w:rPr>
        <w:t>ภท</w:t>
      </w:r>
      <w:r w:rsidR="00CC061A" w:rsidRPr="003B42B6">
        <w:rPr>
          <w:rFonts w:ascii="TH Sarabun New" w:hAnsi="TH Sarabun New" w:cs="TH Sarabun New"/>
          <w:sz w:val="32"/>
          <w:szCs w:val="32"/>
          <w:cs/>
        </w:rPr>
        <w:t>กิจการ</w:t>
      </w:r>
      <w:r w:rsidR="00554D33" w:rsidRPr="00554D33">
        <w:rPr>
          <w:rFonts w:ascii="TH Sarabun New" w:hAnsi="TH Sarabun New" w:cs="TH Sarabun New"/>
          <w:sz w:val="32"/>
          <w:szCs w:val="32"/>
          <w:cs/>
        </w:rPr>
        <w:t>ออกแบบ</w:t>
      </w:r>
      <w:r w:rsidR="00F266FB" w:rsidRPr="003B42B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B84108" w:rsidRPr="003B42B6">
        <w:rPr>
          <w:rFonts w:ascii="TH Sarabun New" w:hAnsi="TH Sarabun New" w:cs="TH Sarabun New"/>
          <w:sz w:val="32"/>
          <w:szCs w:val="32"/>
        </w:rPr>
        <w:t>Optoelectronics</w:t>
      </w:r>
    </w:p>
    <w:p w14:paraId="779EA79A" w14:textId="5F68D0B3" w:rsidR="00B84108" w:rsidRPr="00322C1C" w:rsidRDefault="00B84108" w:rsidP="00322C1C">
      <w:pPr>
        <w:autoSpaceDE w:val="0"/>
        <w:autoSpaceDN w:val="0"/>
        <w:adjustRightInd w:val="0"/>
        <w:ind w:left="284"/>
        <w:jc w:val="thaiDistribute"/>
        <w:rPr>
          <w:rFonts w:ascii="TH Sarabun New" w:hAnsi="TH Sarabun New" w:cs="TH Sarabun New"/>
          <w:sz w:val="32"/>
          <w:szCs w:val="32"/>
        </w:rPr>
      </w:pPr>
      <w:r w:rsidRPr="003B42B6">
        <w:rPr>
          <w:rFonts w:ascii="TH Sarabun New" w:hAnsi="TH Sarabun New" w:cs="TH Sarabun New"/>
          <w:sz w:val="32"/>
          <w:szCs w:val="32"/>
        </w:rPr>
        <w:sym w:font="Wingdings" w:char="F0A8"/>
      </w:r>
      <w:r w:rsidRPr="003B42B6">
        <w:rPr>
          <w:rFonts w:ascii="TH Sarabun New" w:hAnsi="TH Sarabun New" w:cs="TH Sarabun New"/>
          <w:sz w:val="32"/>
          <w:szCs w:val="32"/>
        </w:rPr>
        <w:t xml:space="preserve"> </w:t>
      </w:r>
      <w:r w:rsidRPr="003B42B6">
        <w:rPr>
          <w:rFonts w:ascii="TH Sarabun New" w:hAnsi="TH Sarabun New" w:cs="TH Sarabun New"/>
          <w:sz w:val="32"/>
          <w:szCs w:val="32"/>
          <w:cs/>
        </w:rPr>
        <w:t>ประเภทกิจการ</w:t>
      </w:r>
      <w:r w:rsidR="00554D33" w:rsidRPr="00554D33">
        <w:rPr>
          <w:rFonts w:ascii="TH Sarabun New" w:hAnsi="TH Sarabun New" w:cs="TH Sarabun New"/>
          <w:sz w:val="32"/>
          <w:szCs w:val="32"/>
          <w:cs/>
        </w:rPr>
        <w:t>ออกแบบ</w:t>
      </w:r>
      <w:r w:rsidRPr="003B42B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3B42B6">
        <w:rPr>
          <w:rFonts w:ascii="TH Sarabun New" w:hAnsi="TH Sarabun New" w:cs="TH Sarabun New"/>
          <w:sz w:val="32"/>
          <w:szCs w:val="32"/>
        </w:rPr>
        <w:t>Embedded System</w:t>
      </w:r>
    </w:p>
    <w:p w14:paraId="37167BB1" w14:textId="0F73C950" w:rsidR="00CC061A" w:rsidRDefault="00167CF8" w:rsidP="00E94D8F">
      <w:pPr>
        <w:autoSpaceDE w:val="0"/>
        <w:autoSpaceDN w:val="0"/>
        <w:adjustRightInd w:val="0"/>
        <w:spacing w:after="0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E672B2">
        <w:rPr>
          <w:rFonts w:ascii="TH Sarabun New" w:hAnsi="TH Sarabun New" w:cs="TH Sarabun New"/>
          <w:noProof/>
          <w:color w:val="FF0000"/>
        </w:rPr>
        <mc:AlternateContent>
          <mc:Choice Requires="wps">
            <w:drawing>
              <wp:inline distT="0" distB="0" distL="0" distR="0" wp14:anchorId="13659723" wp14:editId="7DD717F6">
                <wp:extent cx="5915025" cy="4772025"/>
                <wp:effectExtent l="0" t="0" r="28575" b="2857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77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FA3F6" w14:textId="186A4CC3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ขอบข่ายของ</w:t>
                            </w:r>
                            <w:r w:rsidR="00C82A53"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กิจการออกแบบ </w:t>
                            </w:r>
                            <w:r w:rsidR="00C82A53"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</w:rPr>
                              <w:t>Microelectronics</w:t>
                            </w:r>
                          </w:p>
                          <w:p w14:paraId="37220FD0" w14:textId="3CDD575E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นิยาม</w:t>
                            </w:r>
                          </w:p>
                          <w:p w14:paraId="546A69A9" w14:textId="561A1E17" w:rsidR="00D9294B" w:rsidRPr="00997C48" w:rsidRDefault="00D9294B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เป็นกิจการที่มีการออกแบบวงจรอิเล็กทรอนิกส์ขนาดเล็ก</w:t>
                            </w:r>
                          </w:p>
                          <w:p w14:paraId="213EA963" w14:textId="0E3CFAB3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ขอบเขตการมีส่วนร่วมในกระบวนการออกแบบและพัฒนา</w:t>
                            </w:r>
                          </w:p>
                          <w:p w14:paraId="327C3BC8" w14:textId="6D2F693B" w:rsidR="00D9294B" w:rsidRPr="00997C48" w:rsidRDefault="00167CF8" w:rsidP="00D9294B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จะ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ต้อง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ครอบคลุมอย่างน้อยหนึ่ง</w:t>
                            </w:r>
                            <w:r w:rsidR="00D347D9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ข้อ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ในกิจกรรม ดังต่อไปนี้</w:t>
                            </w:r>
                          </w:p>
                          <w:p w14:paraId="7336DBAD" w14:textId="28A35DB8" w:rsidR="00D9294B" w:rsidRPr="00997C48" w:rsidRDefault="00D9294B" w:rsidP="00D9294B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๑) การออกแบบโครงสร้างและกระบวนการผลิตด้านเซมิคอนดักเตอร์ของอุปกรณ์อิเล็กทรอนิกส์ โดยไม่ได้จำกัดอยู่บนแผ่นเวเฟอร์ชนิดใดชนิดหนึ่ง เช่น แผ่นซิลิกอนเวเฟอร์ในขนาดและรูปร่าง</w:t>
                            </w:r>
                            <w:r w:rsidRPr="00277A4C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ต่างๆ (</w:t>
                            </w:r>
                            <w:r w:rsidR="004736A3" w:rsidRPr="00277A4C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ตัวอย่าง เช่น </w:t>
                            </w:r>
                            <w:r w:rsidRPr="00277A4C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แผ่นซิลิกอนเวเฟอร์ขนาดเส้นผ่าศูนย์กลาง ๖ นิ้ว หรือ ๘ นิ้ว) หรือบนวัสดุอื่น (</w:t>
                            </w:r>
                            <w:r w:rsidR="004736A3" w:rsidRPr="00277A4C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ตัวอย่าง เช่น </w:t>
                            </w:r>
                            <w:r w:rsidRPr="00277A4C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GaAs </w:t>
                            </w:r>
                            <w:r w:rsidRPr="00277A4C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หรือ </w:t>
                            </w:r>
                            <w:r w:rsidRPr="00277A4C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SiC)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โดยอุปกรณ์ดังกล่าวอาจจะเป็นทานซิสเตอร์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, Power Devices, Sensors, MEMs,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หรืออุปกรณ์ใดๆ ที่สามารถนำมาผลิตบนแผ่น</w:t>
                            </w: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เวเฟอร์ใดๆ โดยยังใช้กระบวนการเซมิคอนดักเตอร์</w:t>
                            </w:r>
                          </w:p>
                          <w:p w14:paraId="1716D372" w14:textId="0FCCE870" w:rsidR="00D9294B" w:rsidRPr="00997C48" w:rsidRDefault="00D9294B" w:rsidP="00D9294B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๒) การใช้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Software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ใดๆ ในการจำลองการสร้างและการทำงานของอุปกรณ์ เพื่อใช้เป็นข้อมูลในการออกแบบในข้อ ๑</w:t>
                            </w:r>
                            <w:r w:rsidR="005D6501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 หรือ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การใช้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Software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ใดๆ ในการจำลองการทำงานของวงจรรวมทางไฟฟ้าและกายภาพ</w:t>
                            </w:r>
                          </w:p>
                          <w:p w14:paraId="61BA73B6" w14:textId="513C0E67" w:rsidR="00D9294B" w:rsidRPr="00997C48" w:rsidRDefault="005D6501" w:rsidP="00D9294B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 w:hint="cs"/>
                                <w:spacing w:val="-4"/>
                                <w:sz w:val="30"/>
                                <w:szCs w:val="30"/>
                                <w:cs/>
                              </w:rPr>
                              <w:t>๓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  <w:r w:rsidR="00D9294B" w:rsidRPr="00997C48">
                              <w:rPr>
                                <w:rFonts w:ascii="TH Sarabun New" w:hAnsi="TH Sarabun New" w:cs="TH Sarabun New" w:hint="cs"/>
                                <w:spacing w:val="-4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  <w:cs/>
                              </w:rPr>
                              <w:t xml:space="preserve">การทำ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</w:rPr>
                              <w:t xml:space="preserve">Physical Layout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  <w:cs/>
                              </w:rPr>
                              <w:t xml:space="preserve">เพื่อใช้ในการ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</w:rPr>
                              <w:t xml:space="preserve">Tape-out Photolithography Mask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pacing w:val="-4"/>
                                <w:sz w:val="30"/>
                                <w:szCs w:val="30"/>
                                <w:cs/>
                              </w:rPr>
                              <w:t>เพื่อใช้ในกระบวนการต้นแบบลงบนแผ่นเวเฟอร์</w:t>
                            </w:r>
                          </w:p>
                          <w:p w14:paraId="634AE1E4" w14:textId="27EE86BF" w:rsidR="00167CF8" w:rsidRPr="00997C48" w:rsidRDefault="005D6501" w:rsidP="00167CF8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๔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) การออกแบบกระบวนการ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ackaging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ที่เหมาะสม สำหรั</w:t>
                            </w:r>
                            <w:r w:rsidR="00277A4C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บ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อุปกรณ์อิเล็กทรอนิกส์เฉพาะทาง เช่น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ackaging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พิเศษสำหรับเซนเซอร์ที่ใช้ในของเหลวที่ความร้อนและความดันสูง เป็นต้น หรือที่ไม่ใช่เป็นกระบวนการมาตรฐานทั่วไปที่ใช้ในกระบวนการ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IC Packaging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หรืออาจจะเรียกได้ว่าเป็น </w:t>
                            </w:r>
                            <w:r w:rsidR="00D9294B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Customized Packaging 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36597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5.75pt;height:37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">
                <v:textbox>
                  <w:txbxContent>
                    <w:p w14:paraId="735FA3F6" w14:textId="186A4CC3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  <w:cs/>
                        </w:rPr>
                        <w:t>ขอบข่ายของ</w:t>
                      </w:r>
                      <w:r w:rsidR="00C82A53"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กิจการออกแบบ </w:t>
                      </w:r>
                      <w:r w:rsidR="00C82A53"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</w:rPr>
                        <w:t>Microelectronics</w:t>
                      </w:r>
                    </w:p>
                    <w:p w14:paraId="37220FD0" w14:textId="3CDD575E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นิยาม</w:t>
                      </w:r>
                    </w:p>
                    <w:p w14:paraId="546A69A9" w14:textId="561A1E17" w:rsidR="00D9294B" w:rsidRPr="00997C48" w:rsidRDefault="00D9294B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color w:val="FF0000"/>
                          <w:sz w:val="30"/>
                          <w:szCs w:val="30"/>
                          <w:cs/>
                        </w:rPr>
                        <w:tab/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ป็นกิจการที่มีการออกแบบวงจรอิเล็กทรอนิกส์ขนาดเล็ก</w:t>
                      </w:r>
                    </w:p>
                    <w:p w14:paraId="213EA963" w14:textId="0E3CFAB3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ขอบเขตการมีส่วนร่วมในกระบวนการออกแบบและพัฒนา</w:t>
                      </w:r>
                    </w:p>
                    <w:p w14:paraId="327C3BC8" w14:textId="6D2F693B" w:rsidR="00D9294B" w:rsidRPr="00997C48" w:rsidRDefault="00167CF8" w:rsidP="00D9294B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</w:rPr>
                      </w:pP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จะ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ต้อง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ครอบคลุมอย่างน้อยหนึ่ง</w:t>
                      </w:r>
                      <w:r w:rsidR="00D347D9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ข้อ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ในกิจกรรม ดังต่อไปนี้</w:t>
                      </w:r>
                    </w:p>
                    <w:p w14:paraId="7336DBAD" w14:textId="28A35DB8" w:rsidR="00D9294B" w:rsidRPr="00997C48" w:rsidRDefault="00D9294B" w:rsidP="00D9294B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๑) การออกแบบโครงสร้างและกระบวนการผลิตด้านเซมิคอนดักเตอร์ของอุปกรณ์อิเล็กทรอนิกส์ โดยไม่ได้จำกัดอยู่บนแผ่นเวเฟอร์ชนิดใดชนิดหนึ่ง เช่น แผ่นซิลิกอนเวเฟอร์ในขนาดและรูปร่าง</w:t>
                      </w:r>
                      <w:r w:rsidRPr="00277A4C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ต่างๆ (</w:t>
                      </w:r>
                      <w:r w:rsidR="004736A3" w:rsidRPr="00277A4C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ตัวอย่าง เช่น </w:t>
                      </w:r>
                      <w:r w:rsidRPr="00277A4C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แผ่นซิลิกอนเวเฟอร์ขนาดเส้นผ่าศูนย์กลาง ๖ นิ้ว หรือ ๘ นิ้ว) หรือบนวัสดุอื่น (</w:t>
                      </w:r>
                      <w:r w:rsidR="004736A3" w:rsidRPr="00277A4C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ตัวอย่าง เช่น </w:t>
                      </w:r>
                      <w:r w:rsidRPr="00277A4C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GaAs </w:t>
                      </w:r>
                      <w:r w:rsidRPr="00277A4C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หรือ </w:t>
                      </w:r>
                      <w:r w:rsidRPr="00277A4C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SiC)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โดยอุปกรณ์ดังกล่าวอาจจะเป็นทานซิสเตอร์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, Power Devices, Sensors, MEMs,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หรืออุปกรณ์ใดๆ ที่สามารถนำมาผลิตบนแผ่น</w:t>
                      </w: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วเฟอร์ใดๆ โดยยังใช้กระบวนการเซมิคอนดักเตอร์</w:t>
                      </w:r>
                    </w:p>
                    <w:p w14:paraId="1716D372" w14:textId="0FCCE870" w:rsidR="00D9294B" w:rsidRPr="00997C48" w:rsidRDefault="00D9294B" w:rsidP="00D9294B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๒) การใช้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Software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ใดๆ ในการจำลองการสร้างและการทำงานของอุปกรณ์ เพื่อใช้เป็นข้อมูลในการออกแบบในข้อ ๑</w:t>
                      </w:r>
                      <w:r w:rsidR="005D6501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 หรือ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การใช้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Software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ใดๆ ในการจำลองการทำงานของวงจรรวมทางไฟฟ้าและกายภาพ</w:t>
                      </w:r>
                    </w:p>
                    <w:p w14:paraId="61BA73B6" w14:textId="513C0E67" w:rsidR="00D9294B" w:rsidRPr="00997C48" w:rsidRDefault="005D6501" w:rsidP="00D9294B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 w:hint="cs"/>
                          <w:spacing w:val="-4"/>
                          <w:sz w:val="30"/>
                          <w:szCs w:val="30"/>
                          <w:cs/>
                        </w:rPr>
                        <w:t>๓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  <w:cs/>
                        </w:rPr>
                        <w:t>)</w:t>
                      </w:r>
                      <w:r w:rsidR="00D9294B" w:rsidRPr="00997C48">
                        <w:rPr>
                          <w:rFonts w:ascii="TH Sarabun New" w:hAnsi="TH Sarabun New" w:cs="TH Sarabun New" w:hint="cs"/>
                          <w:spacing w:val="-4"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  <w:cs/>
                        </w:rPr>
                        <w:t xml:space="preserve">การทำ 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</w:rPr>
                        <w:t xml:space="preserve">Physical Layout 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  <w:cs/>
                        </w:rPr>
                        <w:t xml:space="preserve">เพื่อใช้ในการ 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</w:rPr>
                        <w:t xml:space="preserve">Tape-out Photolithography Mask </w:t>
                      </w:r>
                      <w:r w:rsidR="00D9294B" w:rsidRPr="00997C48">
                        <w:rPr>
                          <w:rFonts w:ascii="TH Sarabun New" w:hAnsi="TH Sarabun New" w:cs="TH Sarabun New"/>
                          <w:spacing w:val="-4"/>
                          <w:sz w:val="30"/>
                          <w:szCs w:val="30"/>
                          <w:cs/>
                        </w:rPr>
                        <w:t>เพื่อใช้ในกระบวนการต้นแบบลงบนแผ่นเวเฟอร์</w:t>
                      </w:r>
                    </w:p>
                    <w:p w14:paraId="634AE1E4" w14:textId="27EE86BF" w:rsidR="00167CF8" w:rsidRPr="00997C48" w:rsidRDefault="005D6501" w:rsidP="00167CF8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๔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) การออกแบบกระบวนการ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ackaging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ที่เหมาะสม สำหรั</w:t>
                      </w:r>
                      <w:r w:rsidR="00277A4C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บ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อุปกรณ์อิเล็กทรอนิกส์เฉพาะทาง เช่น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ackaging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พิเศษสำหรับเซนเซอร์ที่ใช้ในของเหลวที่ความร้อนและความดันสูง เป็นต้น หรือที่ไม่ใช่เป็นกระบวนการมาตรฐานทั่วไปที่ใช้ในกระบวนการ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IC Packaging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หรืออาจจะเรียกได้ว่าเป็น </w:t>
                      </w:r>
                      <w:r w:rsidR="00D9294B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Customized Packaging Desig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FEBB88" w14:textId="78E08079" w:rsidR="00D410A7" w:rsidRDefault="00D410A7" w:rsidP="00D410A7">
      <w:pPr>
        <w:autoSpaceDE w:val="0"/>
        <w:autoSpaceDN w:val="0"/>
        <w:adjustRightInd w:val="0"/>
        <w:spacing w:after="0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E672B2">
        <w:rPr>
          <w:rFonts w:ascii="TH Sarabun New" w:hAnsi="TH Sarabun New" w:cs="TH Sarabun New"/>
          <w:noProof/>
          <w:color w:val="FF0000"/>
        </w:rPr>
        <w:lastRenderedPageBreak/>
        <mc:AlternateContent>
          <mc:Choice Requires="wps">
            <w:drawing>
              <wp:inline distT="0" distB="0" distL="0" distR="0" wp14:anchorId="02181ABE" wp14:editId="5BE6AF6F">
                <wp:extent cx="6000750" cy="2486025"/>
                <wp:effectExtent l="0" t="0" r="19050" b="2857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248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D3676" w14:textId="573E6566" w:rsidR="00D410A7" w:rsidRPr="00997C48" w:rsidRDefault="00D410A7" w:rsidP="00D410A7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ขอบข่ายของกิจการออกแบบ </w:t>
                            </w:r>
                            <w:r w:rsidR="00E94D8F"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</w:rPr>
                              <w:t>Optoelectronics</w:t>
                            </w:r>
                          </w:p>
                          <w:p w14:paraId="22CF0F7B" w14:textId="77777777" w:rsidR="00D410A7" w:rsidRPr="00997C48" w:rsidRDefault="00D410A7" w:rsidP="00D410A7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นิยาม</w:t>
                            </w: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</w:p>
                          <w:p w14:paraId="53623602" w14:textId="77777777" w:rsidR="007A6443" w:rsidRDefault="00153E72" w:rsidP="00D410A7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เป็นกิจการที่มีการออกแบบอุปกรณ์ที่มีคุณสมบัติในการควบคุมหรือเปลี่ยนแปลงระหว่างแสงกับพลังงานไฟฟ้าทั้งที่ผ่านวัสดุเซมิคอนดักเตอร์ เช่น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Solar Cells, LEDs, Photodiodes, Optical Fibers, Laser Diodes, Opto-isolators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และ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Reflective Sensors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เป็นต้น และที่ไม่ผ่านวัสดุ เซมิคอนดักเตอร์ (ทำงานผ่านวัสดุอินทรีย์) เช่น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Organic Light Emitting Diodes (OLEDs)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และ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Organic Photovoltaics (OPV)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เป็นต้น</w:t>
                            </w:r>
                          </w:p>
                          <w:p w14:paraId="7AD457E1" w14:textId="3B0F41F5" w:rsidR="00D410A7" w:rsidRPr="00997C48" w:rsidRDefault="00D410A7" w:rsidP="00D410A7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ขอบเขตการมีส่วนร่วมในกระบวนการออกแบบและพัฒนา</w:t>
                            </w:r>
                          </w:p>
                          <w:p w14:paraId="1FFBEA23" w14:textId="7C3D0FE6" w:rsidR="00D410A7" w:rsidRPr="00997C48" w:rsidRDefault="00D410A7" w:rsidP="00D410A7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จะ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ต้องมี</w:t>
                            </w:r>
                            <w:r w:rsidR="009621FC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ขั้นตอน</w:t>
                            </w: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การ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ออกแบบ</w:t>
                            </w:r>
                            <w:r w:rsidR="00EC5183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อุปกรณ์ </w:t>
                            </w:r>
                            <w:r w:rsidR="00EC5183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Optoelectronics</w:t>
                            </w:r>
                            <w:r w:rsidR="00EC5183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="009621FC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ขึ้น</w:t>
                            </w:r>
                            <w:r w:rsidR="00EC5183"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>เอ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181ABE" id="Text Box 5" o:spid="_x0000_s1027" type="#_x0000_t202" style="width:472.5pt;height:19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">
                <v:textbox>
                  <w:txbxContent>
                    <w:p w14:paraId="326D3676" w14:textId="573E6566" w:rsidR="00D410A7" w:rsidRPr="00997C48" w:rsidRDefault="00D410A7" w:rsidP="00D410A7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ขอบข่ายของกิจการออกแบบ </w:t>
                      </w:r>
                      <w:r w:rsidR="00E94D8F"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</w:rPr>
                        <w:t>Optoelectronics</w:t>
                      </w:r>
                    </w:p>
                    <w:p w14:paraId="22CF0F7B" w14:textId="77777777" w:rsidR="00D410A7" w:rsidRPr="00997C48" w:rsidRDefault="00D410A7" w:rsidP="00D410A7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นิยาม</w:t>
                      </w: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</w:p>
                    <w:p w14:paraId="53623602" w14:textId="77777777" w:rsidR="007A6443" w:rsidRDefault="00153E72" w:rsidP="00D410A7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color w:val="FF0000"/>
                          <w:sz w:val="30"/>
                          <w:szCs w:val="30"/>
                          <w:cs/>
                        </w:rPr>
                        <w:tab/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ป็นกิจการที่มีการออกแบบอุปกรณ์ที่มีคุณสมบัติในการควบคุมหรือเปลี่ยนแปลงระหว่างแสงกับพลังงานไฟฟ้าทั้งที่ผ่านวัสดุเซมิคอนดัก</w:t>
                      </w:r>
                      <w:proofErr w:type="spellStart"/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ต</w:t>
                      </w:r>
                      <w:proofErr w:type="spellEnd"/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อร์ เช่น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Solar Cells, LEDs, Photodiodes, Optical Fibers, Laser Diodes, Opto-isolators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และ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Reflective Sensors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ป็นต้น และที่ไม่ผ่านวัสดุ เซมิคอนดัก</w:t>
                      </w:r>
                      <w:proofErr w:type="spellStart"/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ต</w:t>
                      </w:r>
                      <w:proofErr w:type="spellEnd"/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อร์ (ทำงานผ่านวัสดุอินทรีย์) เช่น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Organic Light Emitting Diodes (OLEDs)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และ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Organic Photovoltaics (OPV)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ป็นต้น</w:t>
                      </w:r>
                    </w:p>
                    <w:p w14:paraId="7AD457E1" w14:textId="3B0F41F5" w:rsidR="00D410A7" w:rsidRPr="00997C48" w:rsidRDefault="00D410A7" w:rsidP="00D410A7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ขอบเขตการมีส่วนร่วมในกระบวนการออกแบบและพัฒนา</w:t>
                      </w:r>
                    </w:p>
                    <w:p w14:paraId="1FFBEA23" w14:textId="7C3D0FE6" w:rsidR="00D410A7" w:rsidRPr="00997C48" w:rsidRDefault="00D410A7" w:rsidP="00D410A7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 w:hint="cs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จะ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ต้องมี</w:t>
                      </w:r>
                      <w:r w:rsidR="009621FC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ขั้นตอน</w:t>
                      </w: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การ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ออกแบบ</w:t>
                      </w:r>
                      <w:r w:rsidR="00EC5183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อุปกรณ์ </w:t>
                      </w:r>
                      <w:r w:rsidR="00EC5183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Optoelectronics</w:t>
                      </w:r>
                      <w:r w:rsidR="00EC5183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="009621FC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ขึ้น</w:t>
                      </w:r>
                      <w:r w:rsidR="00EC5183"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>เอง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AD9E90" w14:textId="77777777" w:rsidR="00D410A7" w:rsidRPr="00E672B2" w:rsidRDefault="00D410A7" w:rsidP="00482FC1">
      <w:pPr>
        <w:autoSpaceDE w:val="0"/>
        <w:autoSpaceDN w:val="0"/>
        <w:adjustRightInd w:val="0"/>
        <w:spacing w:after="0"/>
        <w:ind w:left="270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35EE95CF" w14:textId="7D90E863" w:rsidR="00CC061A" w:rsidRPr="00E672B2" w:rsidRDefault="00167CF8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E672B2">
        <w:rPr>
          <w:rFonts w:ascii="TH Sarabun New" w:hAnsi="TH Sarabun New" w:cs="TH Sarabun New"/>
          <w:noProof/>
          <w:color w:val="FF0000"/>
        </w:rPr>
        <mc:AlternateContent>
          <mc:Choice Requires="wps">
            <w:drawing>
              <wp:inline distT="0" distB="0" distL="0" distR="0" wp14:anchorId="69B78FAE" wp14:editId="54EAC7B2">
                <wp:extent cx="6010275" cy="2543175"/>
                <wp:effectExtent l="0" t="0" r="28575" b="2857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254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E0AF01" w14:textId="5AE1BA90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ขอบข่ายของ</w:t>
                            </w:r>
                            <w:r w:rsidR="00D410A7"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กิจการออกแบบ </w:t>
                            </w:r>
                            <w:r w:rsidR="00D410A7" w:rsidRPr="00997C48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0"/>
                                <w:szCs w:val="30"/>
                              </w:rPr>
                              <w:t>Embedded System</w:t>
                            </w:r>
                          </w:p>
                          <w:p w14:paraId="09A68D49" w14:textId="77777777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นิยาม</w:t>
                            </w:r>
                            <w:r w:rsidRPr="00997C48">
                              <w:rPr>
                                <w:rFonts w:ascii="TH Sarabun New" w:hAnsi="TH Sarabun New" w:cs="TH Sarabun New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</w:p>
                          <w:p w14:paraId="6C2CFCD1" w14:textId="24442EBF" w:rsidR="00153E72" w:rsidRPr="00997C48" w:rsidRDefault="00153E72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เป็นกิจการที่มีการออกแบบวงจรอิเล็กทรอนิกส์ในระดับ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CB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แล้วนำ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CB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ไปประกอบกับ </w:t>
                            </w:r>
                            <w:r w:rsidR="00423254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C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omponent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ต่างๆ จนได้เป็น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CBA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ไปจนถึงการนำ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PCBA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ไปประกอบเป็นผลิตภัณฑ์สำเร็จ โดยจะต้องมีการเขียนโปรแกรมสมองกลบรรจุลงใน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Microcontroller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หรือ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IC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เพื่อให้ผลิตภัณฑ์สามารถทำงานได้อย่างเป็นระบบแบบอัตโนมัติ</w:t>
                            </w:r>
                          </w:p>
                          <w:p w14:paraId="345CD757" w14:textId="7A997511" w:rsidR="00167CF8" w:rsidRPr="00997C48" w:rsidRDefault="00167CF8" w:rsidP="00167CF8">
                            <w:pPr>
                              <w:spacing w:after="0" w:line="240" w:lineRule="auto"/>
                              <w:jc w:val="thaiDistribute"/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u w:val="single"/>
                                <w:cs/>
                              </w:rPr>
                              <w:t>ขอบเขตการมีส่วนร่วมในกระบวนการออกแบบและพัฒนา</w:t>
                            </w:r>
                          </w:p>
                          <w:p w14:paraId="614B0D9F" w14:textId="6929C072" w:rsidR="008A340B" w:rsidRPr="00997C48" w:rsidRDefault="00153E72" w:rsidP="00153E72">
                            <w:pPr>
                              <w:spacing w:after="0" w:line="240" w:lineRule="auto"/>
                              <w:ind w:firstLine="284"/>
                              <w:jc w:val="thaiDistribute"/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997C48">
                              <w:rPr>
                                <w:rFonts w:ascii="TH Sarabun New" w:hAnsi="TH Sarabun New" w:cs="TH Sarabun New"/>
                                <w:color w:val="FF0000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จะต้องมีขั้นตอนการออกแบบผลิตภัณฑ์ทั้งในส่วนของ </w:t>
                            </w:r>
                            <w:r w:rsidR="008C5068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H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ardware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 xml:space="preserve">และ </w:t>
                            </w:r>
                            <w:r w:rsidR="008C5068"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>S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</w:rPr>
                              <w:t xml:space="preserve">oftware </w:t>
                            </w:r>
                            <w:r w:rsidRPr="00997C48">
                              <w:rPr>
                                <w:rFonts w:ascii="TH Sarabun New" w:hAnsi="TH Sarabun New" w:cs="TH Sarabun New"/>
                                <w:sz w:val="30"/>
                                <w:szCs w:val="30"/>
                                <w:cs/>
                              </w:rPr>
                              <w:t>ขึ้นเอง แต่ในส่วนของการผลิตสามารถใช้การจ้างผลิตได้</w:t>
                            </w:r>
                          </w:p>
                          <w:p w14:paraId="5030EFBF" w14:textId="233883B8" w:rsidR="00167CF8" w:rsidRPr="00510954" w:rsidRDefault="00167CF8" w:rsidP="00167CF8">
                            <w:pPr>
                              <w:spacing w:after="0" w:line="240" w:lineRule="auto"/>
                              <w:ind w:firstLine="720"/>
                              <w:jc w:val="thaiDistribute"/>
                              <w:rPr>
                                <w:rFonts w:ascii="TH Sarabun New" w:hAnsi="TH Sarabun New" w:cs="TH Sarabun New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B78FAE" id="Text Box 3" o:spid="_x0000_s1028" type="#_x0000_t202" style="width:473.25pt;height:20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">
                <v:textbox>
                  <w:txbxContent>
                    <w:p w14:paraId="1FE0AF01" w14:textId="5AE1BA90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  <w:cs/>
                        </w:rPr>
                        <w:t>ขอบข่ายของ</w:t>
                      </w:r>
                      <w:r w:rsidR="00D410A7"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กิจการออกแบบ </w:t>
                      </w:r>
                      <w:r w:rsidR="00D410A7" w:rsidRPr="00997C48">
                        <w:rPr>
                          <w:rFonts w:ascii="TH Sarabun New" w:hAnsi="TH Sarabun New" w:cs="TH Sarabun New"/>
                          <w:b/>
                          <w:bCs/>
                          <w:sz w:val="30"/>
                          <w:szCs w:val="30"/>
                        </w:rPr>
                        <w:t>Embedded System</w:t>
                      </w:r>
                    </w:p>
                    <w:p w14:paraId="09A68D49" w14:textId="77777777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นิยาม</w:t>
                      </w:r>
                      <w:r w:rsidRPr="00997C48">
                        <w:rPr>
                          <w:rFonts w:ascii="TH Sarabun New" w:hAnsi="TH Sarabun New" w:cs="TH Sarabun New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</w:p>
                    <w:p w14:paraId="6C2CFCD1" w14:textId="24442EBF" w:rsidR="00153E72" w:rsidRPr="00997C48" w:rsidRDefault="00153E72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color w:val="FF0000"/>
                          <w:sz w:val="30"/>
                          <w:szCs w:val="30"/>
                          <w:cs/>
                        </w:rPr>
                        <w:tab/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เป็นกิจการที่มีการออกแบบวงจรอิเล็กทรอนิกส์ในระดับ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CB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แล้วนำ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CB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ไปประกอบกับ </w:t>
                      </w:r>
                      <w:r w:rsidR="00423254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C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omponent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ต่างๆ จนได้เป็น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CBA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ไปจนถึงการนำ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PCBA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ไปประกอบเป็นผลิตภัณฑ์สำเร็จ โดยจะต้องมีการเขียนโปรแกรมสมองกลบรรจุลงใน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Microcontroller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หรือ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IC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เพื่อให้ผลิตภัณฑ์สามารถทำงานได้อย่างเป็นระบบแบบอัตโนมัติ</w:t>
                      </w:r>
                    </w:p>
                    <w:p w14:paraId="345CD757" w14:textId="7A997511" w:rsidR="00167CF8" w:rsidRPr="00997C48" w:rsidRDefault="00167CF8" w:rsidP="00167CF8">
                      <w:pPr>
                        <w:spacing w:after="0" w:line="240" w:lineRule="auto"/>
                        <w:jc w:val="thaiDistribute"/>
                        <w:rPr>
                          <w:rFonts w:ascii="TH Sarabun New" w:hAnsi="TH Sarabun New" w:cs="TH Sarabun New"/>
                          <w:color w:val="FF0000"/>
                          <w:sz w:val="30"/>
                          <w:szCs w:val="30"/>
                          <w:u w:val="single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u w:val="single"/>
                          <w:cs/>
                        </w:rPr>
                        <w:t>ขอบเขตการมีส่วนร่วมในกระบวนการออกแบบและพัฒนา</w:t>
                      </w:r>
                    </w:p>
                    <w:p w14:paraId="614B0D9F" w14:textId="6929C072" w:rsidR="008A340B" w:rsidRPr="00997C48" w:rsidRDefault="00153E72" w:rsidP="00153E72">
                      <w:pPr>
                        <w:spacing w:after="0" w:line="240" w:lineRule="auto"/>
                        <w:ind w:firstLine="284"/>
                        <w:jc w:val="thaiDistribute"/>
                        <w:rPr>
                          <w:rFonts w:ascii="TH Sarabun New" w:hAnsi="TH Sarabun New" w:cs="TH Sarabun New" w:hint="cs"/>
                          <w:color w:val="FF0000"/>
                          <w:sz w:val="30"/>
                          <w:szCs w:val="30"/>
                          <w:u w:val="single"/>
                        </w:rPr>
                      </w:pPr>
                      <w:r w:rsidRPr="00997C48">
                        <w:rPr>
                          <w:rFonts w:ascii="TH Sarabun New" w:hAnsi="TH Sarabun New" w:cs="TH Sarabun New"/>
                          <w:color w:val="FF0000"/>
                          <w:sz w:val="30"/>
                          <w:szCs w:val="30"/>
                          <w:cs/>
                        </w:rPr>
                        <w:tab/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จะต้องมีขั้นตอนการออกแบบผลิตภัณฑ์ทั้งในส่วนของ </w:t>
                      </w:r>
                      <w:r w:rsidR="008C5068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H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ardware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 xml:space="preserve">และ </w:t>
                      </w:r>
                      <w:r w:rsidR="008C5068"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>S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</w:rPr>
                        <w:t xml:space="preserve">oftware </w:t>
                      </w:r>
                      <w:r w:rsidRPr="00997C48">
                        <w:rPr>
                          <w:rFonts w:ascii="TH Sarabun New" w:hAnsi="TH Sarabun New" w:cs="TH Sarabun New"/>
                          <w:sz w:val="30"/>
                          <w:szCs w:val="30"/>
                          <w:cs/>
                        </w:rPr>
                        <w:t>ขึ้นเอง แต่ในส่วนของการผลิตสามารถใช้การจ้างผลิตได้</w:t>
                      </w:r>
                    </w:p>
                    <w:p w14:paraId="5030EFBF" w14:textId="233883B8" w:rsidR="00167CF8" w:rsidRPr="00510954" w:rsidRDefault="00167CF8" w:rsidP="00167CF8">
                      <w:pPr>
                        <w:spacing w:after="0" w:line="240" w:lineRule="auto"/>
                        <w:ind w:firstLine="720"/>
                        <w:jc w:val="thaiDistribute"/>
                        <w:rPr>
                          <w:rFonts w:ascii="TH Sarabun New" w:hAnsi="TH Sarabun New" w:cs="TH Sarabun New"/>
                          <w:color w:val="FF0000"/>
                          <w:sz w:val="32"/>
                          <w:szCs w:val="32"/>
                          <w:u w:val="singl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B3007C4" w14:textId="77777777" w:rsidR="00167CF8" w:rsidRPr="00E672B2" w:rsidRDefault="00167CF8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1CF5FC85" w14:textId="04EAD8C1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 xml:space="preserve">. </w:t>
      </w:r>
      <w:r w:rsidRPr="00373E9F">
        <w:rPr>
          <w:rFonts w:ascii="TH Sarabun New" w:hAnsi="TH Sarabun New" w:cs="TH Sarabun New"/>
          <w:sz w:val="32"/>
          <w:szCs w:val="32"/>
          <w:cs/>
        </w:rPr>
        <w:t>ข้าพเจ้าได้แนบเอกสารรายละเอียด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โดยมีสาระสำคัญ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ดังต่อไปนี้</w:t>
      </w:r>
    </w:p>
    <w:p w14:paraId="23E53763" w14:textId="21FF2D01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6"/>
          <w:szCs w:val="6"/>
        </w:rPr>
      </w:pPr>
    </w:p>
    <w:p w14:paraId="2B8A85DE" w14:textId="6903E60F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๑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ชื่อกิจการ</w:t>
      </w:r>
      <w:r w:rsidR="008A0620" w:rsidRPr="00373E9F">
        <w:rPr>
          <w:rFonts w:ascii="TH Sarabun New" w:hAnsi="TH Sarabun New" w:cs="TH Sarabun New"/>
          <w:sz w:val="32"/>
          <w:szCs w:val="32"/>
          <w:cs/>
        </w:rPr>
        <w:t>และโครงการ</w:t>
      </w:r>
    </w:p>
    <w:p w14:paraId="7C3E5243" w14:textId="52745872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๒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วัตถุประสงค์ของกิจการ</w:t>
      </w:r>
      <w:r w:rsidR="008A0620" w:rsidRPr="00373E9F">
        <w:rPr>
          <w:rFonts w:ascii="TH Sarabun New" w:hAnsi="TH Sarabun New" w:cs="TH Sarabun New"/>
          <w:sz w:val="32"/>
          <w:szCs w:val="32"/>
          <w:cs/>
        </w:rPr>
        <w:t>และโครงการ</w:t>
      </w:r>
    </w:p>
    <w:p w14:paraId="4443E20A" w14:textId="1AC1CD5B" w:rsidR="00CC061A" w:rsidRPr="00373E9F" w:rsidRDefault="00CC061A" w:rsidP="00954BF1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ที่มาและความสำคัญของ</w:t>
      </w:r>
      <w:r w:rsidR="000B631A" w:rsidRPr="00373E9F">
        <w:rPr>
          <w:rFonts w:ascii="TH Sarabun New" w:hAnsi="TH Sarabun New" w:cs="TH Sarabun New"/>
          <w:sz w:val="32"/>
          <w:szCs w:val="32"/>
          <w:cs/>
        </w:rPr>
        <w:t xml:space="preserve">โครงการออกแบบทางอิเล็กทรอนิกส์ </w:t>
      </w:r>
      <w:r w:rsidRPr="00373E9F">
        <w:rPr>
          <w:rFonts w:ascii="TH Sarabun New" w:hAnsi="TH Sarabun New" w:cs="TH Sarabun New"/>
          <w:sz w:val="32"/>
          <w:szCs w:val="32"/>
          <w:cs/>
        </w:rPr>
        <w:t>ที่</w:t>
      </w:r>
      <w:r w:rsidR="00792FC4" w:rsidRPr="00373E9F">
        <w:rPr>
          <w:rFonts w:ascii="TH Sarabun New" w:hAnsi="TH Sarabun New" w:cs="TH Sarabun New" w:hint="cs"/>
          <w:sz w:val="32"/>
          <w:szCs w:val="32"/>
          <w:cs/>
        </w:rPr>
        <w:t>จะ</w:t>
      </w:r>
      <w:r w:rsidRPr="00373E9F">
        <w:rPr>
          <w:rFonts w:ascii="TH Sarabun New" w:hAnsi="TH Sarabun New" w:cs="TH Sarabun New"/>
          <w:sz w:val="32"/>
          <w:szCs w:val="32"/>
          <w:cs/>
        </w:rPr>
        <w:t>ขอรับการส่งเสริมการลงทุน</w:t>
      </w:r>
    </w:p>
    <w:p w14:paraId="637B741B" w14:textId="1EF80968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</w:rPr>
        <w:t xml:space="preserve">    </w:t>
      </w: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๔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คุณลักษณะของ</w:t>
      </w:r>
      <w:r w:rsidR="00991937" w:rsidRPr="00373E9F">
        <w:rPr>
          <w:rFonts w:ascii="TH Sarabun New" w:hAnsi="TH Sarabun New" w:cs="TH Sarabun New"/>
          <w:sz w:val="32"/>
          <w:szCs w:val="32"/>
          <w:cs/>
        </w:rPr>
        <w:t>ผลิตภัณฑ์ในโครงการ</w:t>
      </w:r>
    </w:p>
    <w:p w14:paraId="62897D35" w14:textId="1592A6A6" w:rsidR="00991937" w:rsidRPr="00373E9F" w:rsidRDefault="00CC061A" w:rsidP="00991937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</w:rPr>
        <w:t xml:space="preserve">- </w:t>
      </w:r>
      <w:r w:rsidR="00991937" w:rsidRPr="00373E9F">
        <w:rPr>
          <w:rFonts w:ascii="TH Sarabun New" w:hAnsi="TH Sarabun New" w:cs="TH Sarabun New"/>
          <w:sz w:val="32"/>
          <w:szCs w:val="32"/>
          <w:cs/>
        </w:rPr>
        <w:t xml:space="preserve">รายละเอียดทางเทคนิคทั้งในส่วนของ </w:t>
      </w:r>
      <w:r w:rsidR="00991937" w:rsidRPr="00373E9F">
        <w:rPr>
          <w:rFonts w:ascii="TH Sarabun New" w:hAnsi="TH Sarabun New" w:cs="TH Sarabun New"/>
          <w:sz w:val="32"/>
          <w:szCs w:val="32"/>
        </w:rPr>
        <w:t xml:space="preserve">hardware </w:t>
      </w:r>
      <w:r w:rsidR="00991937" w:rsidRPr="00373E9F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="00991937" w:rsidRPr="00373E9F">
        <w:rPr>
          <w:rFonts w:ascii="TH Sarabun New" w:hAnsi="TH Sarabun New" w:cs="TH Sarabun New"/>
          <w:sz w:val="32"/>
          <w:szCs w:val="32"/>
        </w:rPr>
        <w:t xml:space="preserve">software </w:t>
      </w:r>
      <w:r w:rsidR="00991937" w:rsidRPr="00373E9F">
        <w:rPr>
          <w:rFonts w:ascii="TH Sarabun New" w:hAnsi="TH Sarabun New" w:cs="TH Sarabun New"/>
          <w:sz w:val="32"/>
          <w:szCs w:val="32"/>
          <w:cs/>
        </w:rPr>
        <w:t>ที่แสดงให้เห็นถึงรูปร่าง ส่วนประกอบ และหลักการทำงานของผลิตภัณฑ์ดังกล่าว</w:t>
      </w:r>
    </w:p>
    <w:p w14:paraId="2CC3069F" w14:textId="321F7132" w:rsidR="00991937" w:rsidRPr="00373E9F" w:rsidRDefault="00CC061A" w:rsidP="00BF5FDD">
      <w:pPr>
        <w:autoSpaceDE w:val="0"/>
        <w:autoSpaceDN w:val="0"/>
        <w:adjustRightInd w:val="0"/>
        <w:spacing w:after="0" w:line="240" w:lineRule="auto"/>
        <w:ind w:firstLine="720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</w:rPr>
        <w:t xml:space="preserve">- </w:t>
      </w:r>
      <w:r w:rsidRPr="00373E9F">
        <w:rPr>
          <w:rFonts w:ascii="TH Sarabun New" w:hAnsi="TH Sarabun New" w:cs="TH Sarabun New"/>
          <w:sz w:val="32"/>
          <w:szCs w:val="32"/>
          <w:cs/>
        </w:rPr>
        <w:t>รายละเอียดขั้นตอนการ</w:t>
      </w:r>
      <w:r w:rsidR="00954BF1" w:rsidRPr="00373E9F">
        <w:rPr>
          <w:rFonts w:ascii="TH Sarabun New" w:hAnsi="TH Sarabun New" w:cs="TH Sarabun New"/>
          <w:sz w:val="32"/>
          <w:szCs w:val="32"/>
          <w:cs/>
        </w:rPr>
        <w:t>ออกแบบและ</w:t>
      </w:r>
      <w:r w:rsidRPr="00373E9F">
        <w:rPr>
          <w:rFonts w:ascii="TH Sarabun New" w:hAnsi="TH Sarabun New" w:cs="TH Sarabun New"/>
          <w:sz w:val="32"/>
          <w:szCs w:val="32"/>
          <w:cs/>
        </w:rPr>
        <w:t xml:space="preserve">การผลิต </w:t>
      </w:r>
      <w:r w:rsidR="00E872D2" w:rsidRPr="00373E9F">
        <w:rPr>
          <w:rFonts w:ascii="TH Sarabun New" w:hAnsi="TH Sarabun New" w:cs="TH Sarabun New" w:hint="cs"/>
          <w:sz w:val="32"/>
          <w:szCs w:val="32"/>
          <w:cs/>
        </w:rPr>
        <w:t>โดยจะต้อง</w:t>
      </w:r>
      <w:r w:rsidR="00991937" w:rsidRPr="00373E9F">
        <w:rPr>
          <w:rFonts w:ascii="TH Sarabun New" w:hAnsi="TH Sarabun New" w:cs="TH Sarabun New"/>
          <w:sz w:val="32"/>
          <w:szCs w:val="32"/>
          <w:cs/>
        </w:rPr>
        <w:t>แสดงให้เห็นถึงส่วนที่บริษัทมีการออกแบบและผลิตเอง ส่วนที่มีการจ้างผลิต และส่วนที่มีการซื้อสำเร็จ ของในแต่ละผลิตภัณฑ์</w:t>
      </w:r>
    </w:p>
    <w:p w14:paraId="05738BA9" w14:textId="1B29A66A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๕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รายละเอียดเครื่องจักร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เครื่องมือ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และอุปกรณ์ที่ใช้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ในแต่ละขั้นตอนการดำเนินการ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พร้อมระบุ</w:t>
      </w:r>
      <w:r w:rsidRPr="00373E9F">
        <w:rPr>
          <w:rFonts w:ascii="TH Sarabun New" w:hAnsi="TH Sarabun New" w:cs="TH Sarabun New"/>
          <w:sz w:val="32"/>
          <w:szCs w:val="32"/>
        </w:rPr>
        <w:t xml:space="preserve"> specifications </w:t>
      </w:r>
      <w:r w:rsidRPr="00373E9F">
        <w:rPr>
          <w:rFonts w:ascii="TH Sarabun New" w:hAnsi="TH Sarabun New" w:cs="TH Sarabun New"/>
          <w:sz w:val="32"/>
          <w:szCs w:val="32"/>
          <w:cs/>
        </w:rPr>
        <w:t>และระบุมูลค่าเครื่องจักร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เครื่องมือ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และอุปกรณ์โดยประมาณ</w:t>
      </w:r>
    </w:p>
    <w:p w14:paraId="3CC19801" w14:textId="0A55ECF1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๖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มาตรฐาน ข้อกำหนดทาง</w:t>
      </w:r>
      <w:r w:rsidR="00062765" w:rsidRPr="00373E9F">
        <w:rPr>
          <w:rFonts w:ascii="TH Sarabun New" w:hAnsi="TH Sarabun New" w:cs="TH Sarabun New" w:hint="cs"/>
          <w:sz w:val="32"/>
          <w:szCs w:val="32"/>
          <w:cs/>
        </w:rPr>
        <w:t>กฎหมาย</w:t>
      </w:r>
      <w:r w:rsidRPr="00373E9F">
        <w:rPr>
          <w:rFonts w:ascii="TH Sarabun New" w:hAnsi="TH Sarabun New" w:cs="TH Sarabun New"/>
          <w:sz w:val="32"/>
          <w:szCs w:val="32"/>
          <w:cs/>
        </w:rPr>
        <w:t>ที่เกี่ยวข้อง หรืออาจจะเกี่ยวข้องเมื่อผลิตหรือจำหน่าย กรณียังไม่มีมาตรฐานรองรับหรือควบคุม โปรดระบุส่วนของผลิตภัณฑ์ กระบวนการผลิต ที่ยังไม่มีมาตรฐานควบคุม</w:t>
      </w:r>
    </w:p>
    <w:p w14:paraId="69F12E62" w14:textId="2B1172C8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284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lastRenderedPageBreak/>
        <w:t>๓</w:t>
      </w:r>
      <w:r w:rsidRPr="00373E9F">
        <w:rPr>
          <w:rFonts w:ascii="TH Sarabun New" w:hAnsi="TH Sarabun New" w:cs="TH Sarabun New"/>
          <w:sz w:val="32"/>
          <w:szCs w:val="32"/>
        </w:rPr>
        <w:t>.</w:t>
      </w:r>
      <w:r w:rsidRPr="00373E9F">
        <w:rPr>
          <w:rFonts w:ascii="TH Sarabun New" w:hAnsi="TH Sarabun New" w:cs="TH Sarabun New"/>
          <w:sz w:val="32"/>
          <w:szCs w:val="32"/>
          <w:cs/>
        </w:rPr>
        <w:t>๗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มาตรการในการจัดการของเสียและแผนป้องกันด้านสิ่งแวดล้อม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ที่แสดงถึงกิจการจะไม่ก่อให้เกิดผลกระทบเชิงลบต่อสิ่งแวดล้อมและชุมชน</w:t>
      </w:r>
    </w:p>
    <w:p w14:paraId="648D6581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18"/>
          <w:szCs w:val="18"/>
        </w:rPr>
      </w:pPr>
    </w:p>
    <w:p w14:paraId="1F7BE207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๔</w:t>
      </w:r>
      <w:r w:rsidRPr="00373E9F">
        <w:rPr>
          <w:rFonts w:ascii="TH Sarabun New" w:hAnsi="TH Sarabun New" w:cs="TH Sarabun New"/>
          <w:sz w:val="32"/>
          <w:szCs w:val="32"/>
        </w:rPr>
        <w:t xml:space="preserve">. </w:t>
      </w:r>
      <w:r w:rsidRPr="00373E9F">
        <w:rPr>
          <w:rFonts w:ascii="TH Sarabun New" w:hAnsi="TH Sarabun New" w:cs="TH Sarabun New"/>
          <w:sz w:val="32"/>
          <w:szCs w:val="32"/>
          <w:cs/>
        </w:rPr>
        <w:t>ข้าพเจ้าได้แจ้งเอกสารรายละเอียด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ไว้ในแบบ</w:t>
      </w:r>
      <w:r w:rsidRPr="00373E9F">
        <w:rPr>
          <w:rFonts w:ascii="TH Sarabun New" w:hAnsi="TH Sarabun New" w:cs="TH Sarabun New"/>
          <w:sz w:val="32"/>
          <w:szCs w:val="32"/>
        </w:rPr>
        <w:t xml:space="preserve"> “</w:t>
      </w:r>
      <w:r w:rsidRPr="00373E9F">
        <w:rPr>
          <w:rFonts w:ascii="TH Sarabun New" w:hAnsi="TH Sarabun New" w:cs="TH Sarabun New"/>
          <w:sz w:val="32"/>
          <w:szCs w:val="32"/>
          <w:cs/>
        </w:rPr>
        <w:t>คำขอรับการส่งเสริมการลงทุน</w:t>
      </w:r>
      <w:r w:rsidRPr="00373E9F">
        <w:rPr>
          <w:rFonts w:ascii="TH Sarabun New" w:hAnsi="TH Sarabun New" w:cs="TH Sarabun New"/>
          <w:sz w:val="32"/>
          <w:szCs w:val="32"/>
        </w:rPr>
        <w:t xml:space="preserve">” </w:t>
      </w:r>
      <w:r w:rsidRPr="00373E9F">
        <w:rPr>
          <w:rFonts w:ascii="TH Sarabun New" w:hAnsi="TH Sarabun New" w:cs="TH Sarabun New"/>
          <w:sz w:val="32"/>
          <w:szCs w:val="32"/>
          <w:cs/>
        </w:rPr>
        <w:t>ไว้อย่างครบถ้วนและถูกต้องตามความเป็นจริงแล้ว</w:t>
      </w:r>
    </w:p>
    <w:p w14:paraId="6E9AEA0D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20"/>
          <w:szCs w:val="20"/>
        </w:rPr>
      </w:pPr>
    </w:p>
    <w:p w14:paraId="4811E7D0" w14:textId="6DB39B5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ข้าพเจ้าขอรับรองว่า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ข้าพเจ้าได้แนบเอกสารรายละเอียด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โดยมีสาระสำคัญของแผนประกอบโครงการตามข้อ</w:t>
      </w:r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๓</w:t>
      </w:r>
      <w:r w:rsidRPr="00373E9F">
        <w:rPr>
          <w:rFonts w:ascii="TH Sarabun New" w:hAnsi="TH Sarabun New" w:cs="TH Sarabun New"/>
          <w:sz w:val="32"/>
          <w:szCs w:val="32"/>
        </w:rPr>
        <w:t xml:space="preserve">. </w:t>
      </w:r>
      <w:r w:rsidRPr="00373E9F">
        <w:rPr>
          <w:rFonts w:ascii="TH Sarabun New" w:hAnsi="TH Sarabun New" w:cs="TH Sarabun New"/>
          <w:sz w:val="32"/>
          <w:szCs w:val="32"/>
          <w:cs/>
        </w:rPr>
        <w:t>มาพร้อมกับ</w:t>
      </w:r>
      <w:r w:rsidRPr="00373E9F">
        <w:rPr>
          <w:rFonts w:ascii="TH Sarabun New" w:hAnsi="TH Sarabun New" w:cs="TH Sarabun New"/>
          <w:sz w:val="32"/>
          <w:szCs w:val="32"/>
        </w:rPr>
        <w:t xml:space="preserve"> “</w:t>
      </w:r>
      <w:r w:rsidRPr="00373E9F">
        <w:rPr>
          <w:rFonts w:ascii="TH Sarabun New" w:hAnsi="TH Sarabun New" w:cs="TH Sarabun New"/>
          <w:sz w:val="32"/>
          <w:szCs w:val="32"/>
          <w:cs/>
        </w:rPr>
        <w:t>คำขอรับการส่งเสริมการลงทุน</w:t>
      </w:r>
      <w:r w:rsidRPr="00373E9F">
        <w:rPr>
          <w:rFonts w:ascii="TH Sarabun New" w:hAnsi="TH Sarabun New" w:cs="TH Sarabun New"/>
          <w:sz w:val="32"/>
          <w:szCs w:val="32"/>
        </w:rPr>
        <w:t xml:space="preserve">” </w:t>
      </w:r>
      <w:r w:rsidRPr="00373E9F">
        <w:rPr>
          <w:rFonts w:ascii="TH Sarabun New" w:hAnsi="TH Sarabun New" w:cs="TH Sarabun New"/>
          <w:sz w:val="32"/>
          <w:szCs w:val="32"/>
          <w:cs/>
        </w:rPr>
        <w:t>ไว้อย่างครบถ้วนและถูกต้องตามความเป็นจริงแล้ว</w:t>
      </w:r>
    </w:p>
    <w:p w14:paraId="4AD8E13A" w14:textId="77777777" w:rsidR="00227C4D" w:rsidRPr="00373E9F" w:rsidRDefault="00227C4D" w:rsidP="00227C4D">
      <w:r w:rsidRPr="00373E9F">
        <w:rPr>
          <w:rFonts w:ascii="TH Sarabun New" w:hAnsi="TH Sarabun New" w:cs="TH Sarabun New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D85725" wp14:editId="5E93FFE7">
                <wp:simplePos x="0" y="0"/>
                <wp:positionH relativeFrom="column">
                  <wp:posOffset>202055</wp:posOffset>
                </wp:positionH>
                <wp:positionV relativeFrom="paragraph">
                  <wp:posOffset>292943</wp:posOffset>
                </wp:positionV>
                <wp:extent cx="181736" cy="187778"/>
                <wp:effectExtent l="0" t="0" r="27940" b="222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736" cy="187778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EDF8B" id="Rectangle 4" o:spid="_x0000_s1026" style="position:absolute;margin-left:15.9pt;margin-top:23.05pt;width:14.3pt;height:1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" filled="f" strokecolor="#243f60 [1604]" strokeweight="1.5pt"/>
            </w:pict>
          </mc:Fallback>
        </mc:AlternateContent>
      </w:r>
    </w:p>
    <w:p w14:paraId="638322BB" w14:textId="77777777" w:rsidR="00227C4D" w:rsidRPr="00373E9F" w:rsidRDefault="00227C4D" w:rsidP="00227C4D">
      <w:pPr>
        <w:spacing w:after="120" w:line="240" w:lineRule="auto"/>
        <w:ind w:firstLine="720"/>
        <w:jc w:val="thaiDistribute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ข้าพเจ้าขอยืนยันว่าได้รับทราบและเข้าใจแนวทางการบริหารจัดการข้อมูลส่วนบุคคลของสำนักงานพัฒนาวิทยาศาสตร์และเทคโนโลยีแห่งชาติตามประกาศสำนักงานพัฒนาวิทยาศาสตร์และเทคโนโลยีแห่งชาติ เรื่อง นโยบายการคุ้มครองข้อมูลส่วนบุคคลของสำนักงานพัฒนาวิทยาศาสตร์และเทคโนโลยีแห่งชาติ และคำประกาศความเป็นส่วนตัว (</w:t>
      </w:r>
      <w:r w:rsidRPr="00373E9F">
        <w:rPr>
          <w:rFonts w:ascii="TH Sarabun New" w:hAnsi="TH Sarabun New" w:cs="TH Sarabun New"/>
          <w:sz w:val="32"/>
          <w:szCs w:val="32"/>
        </w:rPr>
        <w:t xml:space="preserve">Privacy Notice) </w:t>
      </w:r>
      <w:hyperlink r:id="rId8" w:history="1">
        <w:r w:rsidRPr="00373E9F">
          <w:rPr>
            <w:rFonts w:ascii="TH Sarabun New" w:hAnsi="TH Sarabun New" w:cs="TH Sarabun New"/>
            <w:sz w:val="32"/>
            <w:szCs w:val="32"/>
          </w:rPr>
          <w:t>https://www.nstda.or.th/tei/privacy-notice</w:t>
        </w:r>
      </w:hyperlink>
      <w:r w:rsidRPr="00373E9F">
        <w:rPr>
          <w:rFonts w:ascii="TH Sarabun New" w:hAnsi="TH Sarabun New" w:cs="TH Sarabun New"/>
          <w:sz w:val="32"/>
          <w:szCs w:val="32"/>
        </w:rPr>
        <w:t xml:space="preserve"> </w:t>
      </w:r>
      <w:r w:rsidRPr="00373E9F">
        <w:rPr>
          <w:rFonts w:ascii="TH Sarabun New" w:hAnsi="TH Sarabun New" w:cs="TH Sarabun New"/>
          <w:sz w:val="32"/>
          <w:szCs w:val="32"/>
          <w:cs/>
        </w:rPr>
        <w:t>แล้ว</w:t>
      </w:r>
    </w:p>
    <w:p w14:paraId="01FC054E" w14:textId="77777777" w:rsidR="00227C4D" w:rsidRPr="00373E9F" w:rsidRDefault="00227C4D" w:rsidP="00CC061A">
      <w:pPr>
        <w:autoSpaceDE w:val="0"/>
        <w:autoSpaceDN w:val="0"/>
        <w:adjustRightInd w:val="0"/>
        <w:spacing w:after="0" w:line="240" w:lineRule="auto"/>
        <w:ind w:firstLine="567"/>
        <w:jc w:val="thaiDistribute"/>
        <w:rPr>
          <w:rFonts w:ascii="TH Sarabun New" w:hAnsi="TH Sarabun New" w:cs="TH Sarabun New"/>
          <w:sz w:val="32"/>
          <w:szCs w:val="32"/>
        </w:rPr>
      </w:pPr>
    </w:p>
    <w:p w14:paraId="71F6F066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firstLine="709"/>
        <w:jc w:val="thaiDistribute"/>
        <w:rPr>
          <w:rFonts w:ascii="TH Sarabun New" w:hAnsi="TH Sarabun New" w:cs="TH Sarabun New"/>
          <w:sz w:val="4"/>
          <w:szCs w:val="4"/>
        </w:rPr>
      </w:pPr>
    </w:p>
    <w:p w14:paraId="29717117" w14:textId="27ADD24D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16"/>
          <w:szCs w:val="16"/>
        </w:rPr>
      </w:pPr>
      <w:r w:rsidRPr="00373E9F"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CA4D33" wp14:editId="3F6F30BE">
                <wp:simplePos x="0" y="0"/>
                <wp:positionH relativeFrom="column">
                  <wp:posOffset>540385</wp:posOffset>
                </wp:positionH>
                <wp:positionV relativeFrom="paragraph">
                  <wp:posOffset>62230</wp:posOffset>
                </wp:positionV>
                <wp:extent cx="1921510" cy="1017905"/>
                <wp:effectExtent l="0" t="0" r="21590" b="1079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1510" cy="1017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852B3" w14:textId="77777777" w:rsidR="00CC061A" w:rsidRPr="00D30DF3" w:rsidRDefault="00CC061A" w:rsidP="00CC061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</w:p>
                          <w:p w14:paraId="6E1959CB" w14:textId="77777777" w:rsidR="00CC061A" w:rsidRPr="00D30DF3" w:rsidRDefault="00CC061A" w:rsidP="00CC061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</w:p>
                          <w:p w14:paraId="5D96A67F" w14:textId="77777777" w:rsidR="00CC061A" w:rsidRPr="00D30DF3" w:rsidRDefault="00CC061A" w:rsidP="00CC061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30DF3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ช่องประทับตรา</w:t>
                            </w:r>
                            <w:r w:rsidRPr="005248A4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ส</w:t>
                            </w:r>
                            <w:r w:rsidRPr="005248A4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ำ</w:t>
                            </w:r>
                            <w:r w:rsidRPr="005248A4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คัญ</w:t>
                            </w:r>
                          </w:p>
                          <w:p w14:paraId="777E49BF" w14:textId="77777777" w:rsidR="00CC061A" w:rsidRPr="00D30DF3" w:rsidRDefault="00CC061A" w:rsidP="00CC061A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30DF3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ของบริษัท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A4D33" id="Text Box 1" o:spid="_x0000_s1028" type="#_x0000_t202" style="position:absolute;left:0;text-align:left;margin-left:42.55pt;margin-top:4.9pt;width:151.3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">
                <v:textbox>
                  <w:txbxContent>
                    <w:p w14:paraId="26C852B3" w14:textId="77777777" w:rsidR="00CC061A" w:rsidRPr="00D30DF3" w:rsidRDefault="00CC061A" w:rsidP="00CC061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</w:p>
                    <w:p w14:paraId="6E1959CB" w14:textId="77777777" w:rsidR="00CC061A" w:rsidRPr="00D30DF3" w:rsidRDefault="00CC061A" w:rsidP="00CC061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</w:p>
                    <w:p w14:paraId="5D96A67F" w14:textId="77777777" w:rsidR="00CC061A" w:rsidRPr="00D30DF3" w:rsidRDefault="00CC061A" w:rsidP="00CC061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30DF3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ช่องประทับตรา</w:t>
                      </w:r>
                      <w:r w:rsidRPr="005248A4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ส</w:t>
                      </w:r>
                      <w:r w:rsidRPr="005248A4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ำ</w:t>
                      </w:r>
                      <w:r w:rsidRPr="005248A4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คัญ</w:t>
                      </w:r>
                    </w:p>
                    <w:p w14:paraId="777E49BF" w14:textId="77777777" w:rsidR="00CC061A" w:rsidRPr="00D30DF3" w:rsidRDefault="00CC061A" w:rsidP="00CC061A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30DF3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ของบริษัท</w:t>
                      </w:r>
                    </w:p>
                  </w:txbxContent>
                </v:textbox>
              </v:shape>
            </w:pict>
          </mc:Fallback>
        </mc:AlternateContent>
      </w:r>
    </w:p>
    <w:p w14:paraId="000C58E6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thaiDistribute"/>
        <w:rPr>
          <w:rFonts w:ascii="TH Sarabun New" w:hAnsi="TH Sarabun New" w:cs="TH Sarabun New"/>
          <w:sz w:val="16"/>
          <w:szCs w:val="16"/>
        </w:rPr>
      </w:pPr>
    </w:p>
    <w:p w14:paraId="74BB255A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right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ลงชื่อ</w:t>
      </w:r>
      <w:r w:rsidRPr="00373E9F">
        <w:rPr>
          <w:rFonts w:ascii="TH Sarabun New" w:hAnsi="TH Sarabun New" w:cs="TH Sarabun New"/>
          <w:sz w:val="32"/>
          <w:szCs w:val="32"/>
        </w:rPr>
        <w:t>.................................................................</w:t>
      </w:r>
    </w:p>
    <w:p w14:paraId="4A94D792" w14:textId="71914204" w:rsidR="00CC061A" w:rsidRPr="00373E9F" w:rsidRDefault="00E50DDE" w:rsidP="00E50DDE">
      <w:pPr>
        <w:autoSpaceDE w:val="0"/>
        <w:autoSpaceDN w:val="0"/>
        <w:adjustRightInd w:val="0"/>
        <w:spacing w:after="0" w:line="240" w:lineRule="auto"/>
        <w:ind w:left="5040" w:right="-472" w:firstLine="720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</w:rPr>
        <w:t xml:space="preserve">    </w:t>
      </w:r>
      <w:r w:rsidR="00CC061A" w:rsidRPr="00373E9F">
        <w:rPr>
          <w:rFonts w:ascii="TH Sarabun New" w:hAnsi="TH Sarabun New" w:cs="TH Sarabun New"/>
          <w:sz w:val="32"/>
          <w:szCs w:val="32"/>
        </w:rPr>
        <w:t>(</w:t>
      </w:r>
      <w:r w:rsidRPr="00373E9F">
        <w:rPr>
          <w:rFonts w:ascii="TH Sarabun New" w:hAnsi="TH Sarabun New" w:cs="TH Sarabun New"/>
          <w:sz w:val="32"/>
          <w:szCs w:val="32"/>
          <w:cs/>
        </w:rPr>
        <w:t xml:space="preserve">                                      </w:t>
      </w:r>
      <w:r w:rsidR="00CC061A" w:rsidRPr="00373E9F">
        <w:rPr>
          <w:rFonts w:ascii="TH Sarabun New" w:hAnsi="TH Sarabun New" w:cs="TH Sarabun New"/>
          <w:sz w:val="32"/>
          <w:szCs w:val="32"/>
        </w:rPr>
        <w:t>)</w:t>
      </w:r>
    </w:p>
    <w:p w14:paraId="4B1ED67A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jc w:val="right"/>
        <w:rPr>
          <w:rFonts w:ascii="TH Sarabun New" w:hAnsi="TH Sarabun New" w:cs="TH Sarabun New"/>
          <w:sz w:val="32"/>
          <w:szCs w:val="32"/>
        </w:rPr>
      </w:pPr>
      <w:r w:rsidRPr="00373E9F">
        <w:rPr>
          <w:rFonts w:ascii="TH Sarabun New" w:hAnsi="TH Sarabun New" w:cs="TH Sarabun New"/>
          <w:sz w:val="32"/>
          <w:szCs w:val="32"/>
          <w:cs/>
        </w:rPr>
        <w:t>ลงวันที่</w:t>
      </w:r>
      <w:r w:rsidRPr="00373E9F">
        <w:rPr>
          <w:rFonts w:ascii="TH Sarabun New" w:hAnsi="TH Sarabun New" w:cs="TH Sarabun New"/>
          <w:sz w:val="32"/>
          <w:szCs w:val="32"/>
        </w:rPr>
        <w:t>..................................................................</w:t>
      </w:r>
    </w:p>
    <w:p w14:paraId="7916E95F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2"/>
          <w:szCs w:val="2"/>
        </w:rPr>
      </w:pPr>
    </w:p>
    <w:p w14:paraId="7F03E6A8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sz w:val="12"/>
          <w:szCs w:val="12"/>
          <w:u w:val="single"/>
        </w:rPr>
      </w:pPr>
    </w:p>
    <w:p w14:paraId="7335AEAD" w14:textId="77777777" w:rsidR="00392A0C" w:rsidRDefault="00392A0C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sz w:val="28"/>
          <w:u w:val="single"/>
        </w:rPr>
      </w:pPr>
    </w:p>
    <w:p w14:paraId="53B4B2B1" w14:textId="4E461F90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sz w:val="28"/>
          <w:u w:val="single"/>
        </w:rPr>
      </w:pPr>
      <w:r w:rsidRPr="00373E9F">
        <w:rPr>
          <w:rFonts w:ascii="TH Sarabun New" w:hAnsi="TH Sarabun New" w:cs="TH Sarabun New"/>
          <w:b/>
          <w:bCs/>
          <w:sz w:val="28"/>
          <w:u w:val="single"/>
          <w:cs/>
        </w:rPr>
        <w:t>หมายเหตุ</w:t>
      </w:r>
    </w:p>
    <w:p w14:paraId="56380D49" w14:textId="77777777" w:rsidR="00CC061A" w:rsidRPr="00373E9F" w:rsidRDefault="00CC061A" w:rsidP="00CC061A">
      <w:pPr>
        <w:autoSpaceDE w:val="0"/>
        <w:autoSpaceDN w:val="0"/>
        <w:adjustRightInd w:val="0"/>
        <w:spacing w:after="0" w:line="240" w:lineRule="auto"/>
        <w:ind w:right="-46"/>
        <w:rPr>
          <w:rFonts w:ascii="TH Sarabun New" w:hAnsi="TH Sarabun New" w:cs="TH Sarabun New"/>
          <w:sz w:val="28"/>
        </w:rPr>
      </w:pPr>
      <w:r w:rsidRPr="00373E9F">
        <w:rPr>
          <w:rFonts w:ascii="TH Sarabun New" w:hAnsi="TH Sarabun New" w:cs="TH Sarabun New"/>
          <w:sz w:val="28"/>
          <w:cs/>
        </w:rPr>
        <w:t>๑</w:t>
      </w:r>
      <w:r w:rsidRPr="00373E9F">
        <w:rPr>
          <w:rFonts w:ascii="TH Sarabun New" w:hAnsi="TH Sarabun New" w:cs="TH Sarabun New"/>
          <w:sz w:val="28"/>
        </w:rPr>
        <w:t xml:space="preserve">) </w:t>
      </w:r>
      <w:r w:rsidRPr="00373E9F">
        <w:rPr>
          <w:rFonts w:ascii="TH Sarabun New" w:hAnsi="TH Sarabun New" w:cs="TH Sarabun New"/>
          <w:sz w:val="28"/>
          <w:cs/>
        </w:rPr>
        <w:t>กรณีจัดตั้งบริษัทแล้วต้องลงชื่อผูกพันและประทับตราสำคัญของบริษัทให้ถูกต้องตามที่ได้จดทะเบียนไว้ด้วย</w:t>
      </w:r>
    </w:p>
    <w:p w14:paraId="471863DA" w14:textId="6A9B1BB3" w:rsidR="008A0620" w:rsidRPr="00373E9F" w:rsidRDefault="00CC061A" w:rsidP="003D7EE1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28"/>
          <w:cs/>
        </w:rPr>
      </w:pPr>
      <w:r w:rsidRPr="00373E9F">
        <w:rPr>
          <w:rFonts w:ascii="TH Sarabun New" w:hAnsi="TH Sarabun New" w:cs="TH Sarabun New"/>
          <w:sz w:val="28"/>
          <w:cs/>
        </w:rPr>
        <w:t>๒</w:t>
      </w:r>
      <w:r w:rsidRPr="00373E9F">
        <w:rPr>
          <w:rFonts w:ascii="TH Sarabun New" w:hAnsi="TH Sarabun New" w:cs="TH Sarabun New"/>
          <w:sz w:val="28"/>
        </w:rPr>
        <w:t xml:space="preserve">) </w:t>
      </w:r>
      <w:r w:rsidRPr="00373E9F">
        <w:rPr>
          <w:rFonts w:ascii="TH Sarabun New" w:hAnsi="TH Sarabun New" w:cs="TH Sarabun New"/>
          <w:sz w:val="28"/>
          <w:cs/>
        </w:rPr>
        <w:t>หากข้อมูลไม่ถูกต้องและไม่ครบถ้วน</w:t>
      </w:r>
      <w:r w:rsidRPr="00373E9F">
        <w:rPr>
          <w:rFonts w:ascii="TH Sarabun New" w:hAnsi="TH Sarabun New" w:cs="TH Sarabun New"/>
          <w:sz w:val="28"/>
        </w:rPr>
        <w:t xml:space="preserve"> </w:t>
      </w:r>
      <w:r w:rsidRPr="00373E9F">
        <w:rPr>
          <w:rFonts w:ascii="TH Sarabun New" w:hAnsi="TH Sarabun New" w:cs="TH Sarabun New"/>
          <w:sz w:val="28"/>
          <w:cs/>
        </w:rPr>
        <w:t>สำนักงานจะไม่รับยื่นขอรับการส่งเสริมฯ</w:t>
      </w:r>
      <w:r w:rsidRPr="00373E9F">
        <w:rPr>
          <w:rFonts w:ascii="TH Sarabun New" w:hAnsi="TH Sarabun New" w:cs="TH Sarabun New"/>
          <w:sz w:val="28"/>
        </w:rPr>
        <w:t xml:space="preserve"> </w:t>
      </w:r>
      <w:r w:rsidRPr="00373E9F">
        <w:rPr>
          <w:rFonts w:ascii="TH Sarabun New" w:hAnsi="TH Sarabun New" w:cs="TH Sarabun New"/>
          <w:sz w:val="28"/>
          <w:cs/>
        </w:rPr>
        <w:t>ดังกล่าว</w:t>
      </w:r>
    </w:p>
    <w:sectPr w:rsidR="008A0620" w:rsidRPr="00373E9F" w:rsidSect="00650A48">
      <w:footerReference w:type="default" r:id="rId9"/>
      <w:pgSz w:w="11906" w:h="16838" w:code="9"/>
      <w:pgMar w:top="993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E9D13" w14:textId="77777777" w:rsidR="0015666E" w:rsidRDefault="0015666E" w:rsidP="00DC1B22">
      <w:pPr>
        <w:spacing w:after="0" w:line="240" w:lineRule="auto"/>
      </w:pPr>
      <w:r>
        <w:separator/>
      </w:r>
    </w:p>
  </w:endnote>
  <w:endnote w:type="continuationSeparator" w:id="0">
    <w:p w14:paraId="48EB09EF" w14:textId="77777777" w:rsidR="0015666E" w:rsidRDefault="0015666E" w:rsidP="00DC1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altName w:val="Microsoft Sans Serif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6411B" w14:textId="645E2937" w:rsidR="00DC1B22" w:rsidRPr="00DC1B22" w:rsidRDefault="00C26E19" w:rsidP="00DC1B22">
    <w:pPr>
      <w:pStyle w:val="Footer"/>
      <w:jc w:val="right"/>
      <w:rPr>
        <w:rFonts w:ascii="TH Sarabun New" w:hAnsi="TH Sarabun New" w:cs="TH Sarabun New"/>
        <w:sz w:val="28"/>
      </w:rPr>
    </w:pPr>
    <w:r>
      <w:rPr>
        <w:rFonts w:ascii="TH Sarabun New" w:hAnsi="TH Sarabun New" w:cs="TH Sarabun New"/>
        <w:sz w:val="28"/>
      </w:rPr>
      <w:t>12</w:t>
    </w:r>
    <w:r w:rsidR="00DC1B22" w:rsidRPr="00DC1B22">
      <w:rPr>
        <w:rFonts w:ascii="TH Sarabun New" w:hAnsi="TH Sarabun New" w:cs="TH Sarabun New"/>
        <w:sz w:val="28"/>
      </w:rPr>
      <w:t xml:space="preserve"> </w:t>
    </w:r>
    <w:r>
      <w:rPr>
        <w:rFonts w:ascii="TH Sarabun New" w:hAnsi="TH Sarabun New" w:cs="TH Sarabun New" w:hint="cs"/>
        <w:sz w:val="28"/>
        <w:cs/>
      </w:rPr>
      <w:t>กรกฎาคม</w:t>
    </w:r>
    <w:r w:rsidR="00DC1B22" w:rsidRPr="00DC1B22">
      <w:rPr>
        <w:rFonts w:ascii="TH Sarabun New" w:hAnsi="TH Sarabun New" w:cs="TH Sarabun New"/>
        <w:sz w:val="28"/>
        <w:cs/>
      </w:rPr>
      <w:t xml:space="preserve"> </w:t>
    </w:r>
    <w:r w:rsidR="00DC1B22" w:rsidRPr="00DC1B22">
      <w:rPr>
        <w:rFonts w:ascii="TH Sarabun New" w:hAnsi="TH Sarabun New" w:cs="TH Sarabun New"/>
        <w:sz w:val="28"/>
      </w:rPr>
      <w:t>256</w:t>
    </w:r>
    <w:r w:rsidR="00E00F2F">
      <w:rPr>
        <w:rFonts w:ascii="TH Sarabun New" w:hAnsi="TH Sarabun New" w:cs="TH Sarabun New"/>
        <w:sz w:val="28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62890" w14:textId="77777777" w:rsidR="0015666E" w:rsidRDefault="0015666E" w:rsidP="00DC1B22">
      <w:pPr>
        <w:spacing w:after="0" w:line="240" w:lineRule="auto"/>
      </w:pPr>
      <w:r>
        <w:separator/>
      </w:r>
    </w:p>
  </w:footnote>
  <w:footnote w:type="continuationSeparator" w:id="0">
    <w:p w14:paraId="1738356C" w14:textId="77777777" w:rsidR="0015666E" w:rsidRDefault="0015666E" w:rsidP="00DC1B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50845"/>
    <w:multiLevelType w:val="hybridMultilevel"/>
    <w:tmpl w:val="A37ECAF8"/>
    <w:lvl w:ilvl="0" w:tplc="5AF498A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B10C05"/>
    <w:multiLevelType w:val="hybridMultilevel"/>
    <w:tmpl w:val="A03A6DF4"/>
    <w:lvl w:ilvl="0" w:tplc="30602E1E">
      <w:numFmt w:val="bullet"/>
      <w:lvlText w:val="-"/>
      <w:lvlJc w:val="left"/>
      <w:pPr>
        <w:ind w:left="644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4DB55758"/>
    <w:multiLevelType w:val="hybridMultilevel"/>
    <w:tmpl w:val="2B50014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57F941F6"/>
    <w:multiLevelType w:val="hybridMultilevel"/>
    <w:tmpl w:val="EFA2C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1F74D8"/>
    <w:multiLevelType w:val="hybridMultilevel"/>
    <w:tmpl w:val="E7287016"/>
    <w:lvl w:ilvl="0" w:tplc="CEA4F2D2">
      <w:start w:val="1"/>
      <w:numFmt w:val="bullet"/>
      <w:lvlText w:val="-"/>
      <w:lvlJc w:val="left"/>
      <w:pPr>
        <w:ind w:left="1080" w:hanging="360"/>
      </w:pPr>
      <w:rPr>
        <w:rFonts w:ascii="Browallia New" w:eastAsiaTheme="minorHAns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B54D3A"/>
    <w:multiLevelType w:val="hybridMultilevel"/>
    <w:tmpl w:val="5AD2BF52"/>
    <w:lvl w:ilvl="0" w:tplc="3654AFFE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444B3"/>
    <w:multiLevelType w:val="hybridMultilevel"/>
    <w:tmpl w:val="5ECAD270"/>
    <w:lvl w:ilvl="0" w:tplc="9B2A3090">
      <w:start w:val="1"/>
      <w:numFmt w:val="decimal"/>
      <w:lvlText w:val="%1."/>
      <w:lvlJc w:val="left"/>
      <w:pPr>
        <w:ind w:left="4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08" w:hanging="360"/>
      </w:pPr>
    </w:lvl>
    <w:lvl w:ilvl="2" w:tplc="0409001B" w:tentative="1">
      <w:start w:val="1"/>
      <w:numFmt w:val="lowerRoman"/>
      <w:lvlText w:val="%3."/>
      <w:lvlJc w:val="right"/>
      <w:pPr>
        <w:ind w:left="5628" w:hanging="180"/>
      </w:pPr>
    </w:lvl>
    <w:lvl w:ilvl="3" w:tplc="0409000F" w:tentative="1">
      <w:start w:val="1"/>
      <w:numFmt w:val="decimal"/>
      <w:lvlText w:val="%4."/>
      <w:lvlJc w:val="left"/>
      <w:pPr>
        <w:ind w:left="6348" w:hanging="360"/>
      </w:pPr>
    </w:lvl>
    <w:lvl w:ilvl="4" w:tplc="04090019" w:tentative="1">
      <w:start w:val="1"/>
      <w:numFmt w:val="lowerLetter"/>
      <w:lvlText w:val="%5."/>
      <w:lvlJc w:val="left"/>
      <w:pPr>
        <w:ind w:left="7068" w:hanging="360"/>
      </w:pPr>
    </w:lvl>
    <w:lvl w:ilvl="5" w:tplc="0409001B" w:tentative="1">
      <w:start w:val="1"/>
      <w:numFmt w:val="lowerRoman"/>
      <w:lvlText w:val="%6."/>
      <w:lvlJc w:val="right"/>
      <w:pPr>
        <w:ind w:left="7788" w:hanging="180"/>
      </w:pPr>
    </w:lvl>
    <w:lvl w:ilvl="6" w:tplc="0409000F" w:tentative="1">
      <w:start w:val="1"/>
      <w:numFmt w:val="decimal"/>
      <w:lvlText w:val="%7."/>
      <w:lvlJc w:val="left"/>
      <w:pPr>
        <w:ind w:left="8508" w:hanging="360"/>
      </w:pPr>
    </w:lvl>
    <w:lvl w:ilvl="7" w:tplc="04090019" w:tentative="1">
      <w:start w:val="1"/>
      <w:numFmt w:val="lowerLetter"/>
      <w:lvlText w:val="%8."/>
      <w:lvlJc w:val="left"/>
      <w:pPr>
        <w:ind w:left="9228" w:hanging="360"/>
      </w:pPr>
    </w:lvl>
    <w:lvl w:ilvl="8" w:tplc="0409001B" w:tentative="1">
      <w:start w:val="1"/>
      <w:numFmt w:val="lowerRoman"/>
      <w:lvlText w:val="%9."/>
      <w:lvlJc w:val="right"/>
      <w:pPr>
        <w:ind w:left="9948" w:hanging="180"/>
      </w:pPr>
    </w:lvl>
  </w:abstractNum>
  <w:num w:numId="1" w16cid:durableId="605041726">
    <w:abstractNumId w:val="3"/>
  </w:num>
  <w:num w:numId="2" w16cid:durableId="1107386708">
    <w:abstractNumId w:val="4"/>
  </w:num>
  <w:num w:numId="3" w16cid:durableId="551232030">
    <w:abstractNumId w:val="0"/>
  </w:num>
  <w:num w:numId="4" w16cid:durableId="88627297">
    <w:abstractNumId w:val="6"/>
  </w:num>
  <w:num w:numId="5" w16cid:durableId="1528565314">
    <w:abstractNumId w:val="2"/>
  </w:num>
  <w:num w:numId="6" w16cid:durableId="724303955">
    <w:abstractNumId w:val="1"/>
  </w:num>
  <w:num w:numId="7" w16cid:durableId="786471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TY3NTcwNjYxNDNU0lEKTi0uzszPAykwqQUA4N7jsSwAAAA="/>
  </w:docVars>
  <w:rsids>
    <w:rsidRoot w:val="001035B7"/>
    <w:rsid w:val="00032DA5"/>
    <w:rsid w:val="00035E27"/>
    <w:rsid w:val="00051F43"/>
    <w:rsid w:val="000614A2"/>
    <w:rsid w:val="00062765"/>
    <w:rsid w:val="00074C79"/>
    <w:rsid w:val="00093012"/>
    <w:rsid w:val="00093E2B"/>
    <w:rsid w:val="00094AD5"/>
    <w:rsid w:val="000A06C7"/>
    <w:rsid w:val="000A2C62"/>
    <w:rsid w:val="000A38CB"/>
    <w:rsid w:val="000B5769"/>
    <w:rsid w:val="000B631A"/>
    <w:rsid w:val="000C06AF"/>
    <w:rsid w:val="000C2B65"/>
    <w:rsid w:val="000C4201"/>
    <w:rsid w:val="000F08D0"/>
    <w:rsid w:val="000F175B"/>
    <w:rsid w:val="000F489F"/>
    <w:rsid w:val="000F6540"/>
    <w:rsid w:val="001035B7"/>
    <w:rsid w:val="001166B6"/>
    <w:rsid w:val="00121F8D"/>
    <w:rsid w:val="001231B1"/>
    <w:rsid w:val="001247CC"/>
    <w:rsid w:val="001252DC"/>
    <w:rsid w:val="00126EF9"/>
    <w:rsid w:val="00144690"/>
    <w:rsid w:val="00150E9B"/>
    <w:rsid w:val="00153079"/>
    <w:rsid w:val="00153E72"/>
    <w:rsid w:val="0015666E"/>
    <w:rsid w:val="00165E55"/>
    <w:rsid w:val="00167CF8"/>
    <w:rsid w:val="00171FA3"/>
    <w:rsid w:val="00175195"/>
    <w:rsid w:val="001A59C1"/>
    <w:rsid w:val="001A7BAA"/>
    <w:rsid w:val="001B0823"/>
    <w:rsid w:val="001C26B8"/>
    <w:rsid w:val="001D324A"/>
    <w:rsid w:val="001D456F"/>
    <w:rsid w:val="001E1206"/>
    <w:rsid w:val="001E4B2A"/>
    <w:rsid w:val="001F5D2C"/>
    <w:rsid w:val="00201138"/>
    <w:rsid w:val="00214051"/>
    <w:rsid w:val="00214923"/>
    <w:rsid w:val="00222096"/>
    <w:rsid w:val="002274EA"/>
    <w:rsid w:val="00227C4D"/>
    <w:rsid w:val="00232424"/>
    <w:rsid w:val="00243688"/>
    <w:rsid w:val="00246188"/>
    <w:rsid w:val="002468DE"/>
    <w:rsid w:val="002475E9"/>
    <w:rsid w:val="002547B7"/>
    <w:rsid w:val="00261253"/>
    <w:rsid w:val="00261A99"/>
    <w:rsid w:val="00273BFA"/>
    <w:rsid w:val="00277A4C"/>
    <w:rsid w:val="00280694"/>
    <w:rsid w:val="00280706"/>
    <w:rsid w:val="00280F52"/>
    <w:rsid w:val="00285A5E"/>
    <w:rsid w:val="0028624A"/>
    <w:rsid w:val="00293FE8"/>
    <w:rsid w:val="00294438"/>
    <w:rsid w:val="002A2697"/>
    <w:rsid w:val="002B2315"/>
    <w:rsid w:val="002B534E"/>
    <w:rsid w:val="002C39AA"/>
    <w:rsid w:val="002C3C18"/>
    <w:rsid w:val="002D0567"/>
    <w:rsid w:val="002E526F"/>
    <w:rsid w:val="002F510A"/>
    <w:rsid w:val="00300BFB"/>
    <w:rsid w:val="003213E0"/>
    <w:rsid w:val="00322C1C"/>
    <w:rsid w:val="0032488A"/>
    <w:rsid w:val="00325653"/>
    <w:rsid w:val="00330569"/>
    <w:rsid w:val="0033419E"/>
    <w:rsid w:val="003434A7"/>
    <w:rsid w:val="00343AD5"/>
    <w:rsid w:val="00350BE0"/>
    <w:rsid w:val="00351E90"/>
    <w:rsid w:val="00355EED"/>
    <w:rsid w:val="00373E9F"/>
    <w:rsid w:val="00392A0C"/>
    <w:rsid w:val="00393F84"/>
    <w:rsid w:val="003A3D56"/>
    <w:rsid w:val="003A7153"/>
    <w:rsid w:val="003B2A9D"/>
    <w:rsid w:val="003B42B6"/>
    <w:rsid w:val="003B6E0E"/>
    <w:rsid w:val="003D05FA"/>
    <w:rsid w:val="003D7EE1"/>
    <w:rsid w:val="003E08BB"/>
    <w:rsid w:val="003E2330"/>
    <w:rsid w:val="003E3808"/>
    <w:rsid w:val="003E5972"/>
    <w:rsid w:val="003F0984"/>
    <w:rsid w:val="003F3AA2"/>
    <w:rsid w:val="003F7068"/>
    <w:rsid w:val="0040249C"/>
    <w:rsid w:val="004076FA"/>
    <w:rsid w:val="0041021E"/>
    <w:rsid w:val="004200B0"/>
    <w:rsid w:val="0042141A"/>
    <w:rsid w:val="00423254"/>
    <w:rsid w:val="00440AE4"/>
    <w:rsid w:val="0044669C"/>
    <w:rsid w:val="004672A3"/>
    <w:rsid w:val="004727D4"/>
    <w:rsid w:val="004736A3"/>
    <w:rsid w:val="00482FC1"/>
    <w:rsid w:val="00497D82"/>
    <w:rsid w:val="004B167D"/>
    <w:rsid w:val="004B1D54"/>
    <w:rsid w:val="004C6EC9"/>
    <w:rsid w:val="0050065C"/>
    <w:rsid w:val="0050301B"/>
    <w:rsid w:val="005058CD"/>
    <w:rsid w:val="00510954"/>
    <w:rsid w:val="00512443"/>
    <w:rsid w:val="005226AE"/>
    <w:rsid w:val="005248A4"/>
    <w:rsid w:val="00532440"/>
    <w:rsid w:val="00545248"/>
    <w:rsid w:val="00547D48"/>
    <w:rsid w:val="00553473"/>
    <w:rsid w:val="00554D33"/>
    <w:rsid w:val="00571583"/>
    <w:rsid w:val="0058000D"/>
    <w:rsid w:val="005A6833"/>
    <w:rsid w:val="005B6405"/>
    <w:rsid w:val="005C0821"/>
    <w:rsid w:val="005D408F"/>
    <w:rsid w:val="005D42B5"/>
    <w:rsid w:val="005D4B24"/>
    <w:rsid w:val="005D6501"/>
    <w:rsid w:val="005E0918"/>
    <w:rsid w:val="005E600B"/>
    <w:rsid w:val="005E79C6"/>
    <w:rsid w:val="00604DEB"/>
    <w:rsid w:val="00613FE9"/>
    <w:rsid w:val="00615EB3"/>
    <w:rsid w:val="006334BE"/>
    <w:rsid w:val="006405E6"/>
    <w:rsid w:val="00650A48"/>
    <w:rsid w:val="00660927"/>
    <w:rsid w:val="00682CF4"/>
    <w:rsid w:val="0068530C"/>
    <w:rsid w:val="0069224F"/>
    <w:rsid w:val="00697489"/>
    <w:rsid w:val="006B640F"/>
    <w:rsid w:val="006D21B4"/>
    <w:rsid w:val="006D26DB"/>
    <w:rsid w:val="006E2214"/>
    <w:rsid w:val="006E276C"/>
    <w:rsid w:val="006E2E55"/>
    <w:rsid w:val="006E6BF8"/>
    <w:rsid w:val="0072141A"/>
    <w:rsid w:val="00744BBA"/>
    <w:rsid w:val="0075327E"/>
    <w:rsid w:val="00757288"/>
    <w:rsid w:val="007660B0"/>
    <w:rsid w:val="00770314"/>
    <w:rsid w:val="007773AA"/>
    <w:rsid w:val="00786C75"/>
    <w:rsid w:val="00792B32"/>
    <w:rsid w:val="00792FC4"/>
    <w:rsid w:val="00793C90"/>
    <w:rsid w:val="007A6443"/>
    <w:rsid w:val="007B17C5"/>
    <w:rsid w:val="007B50B1"/>
    <w:rsid w:val="007D5CD1"/>
    <w:rsid w:val="0081116D"/>
    <w:rsid w:val="00811B73"/>
    <w:rsid w:val="00825162"/>
    <w:rsid w:val="008456C0"/>
    <w:rsid w:val="008507DD"/>
    <w:rsid w:val="00857726"/>
    <w:rsid w:val="00863B36"/>
    <w:rsid w:val="0087115A"/>
    <w:rsid w:val="00893F92"/>
    <w:rsid w:val="0089788E"/>
    <w:rsid w:val="008A0620"/>
    <w:rsid w:val="008A340B"/>
    <w:rsid w:val="008C5068"/>
    <w:rsid w:val="008D27D0"/>
    <w:rsid w:val="008D7274"/>
    <w:rsid w:val="008E15C9"/>
    <w:rsid w:val="008F2337"/>
    <w:rsid w:val="008F6558"/>
    <w:rsid w:val="009017C7"/>
    <w:rsid w:val="00903F74"/>
    <w:rsid w:val="00904EB7"/>
    <w:rsid w:val="009242F1"/>
    <w:rsid w:val="00924528"/>
    <w:rsid w:val="00945A3F"/>
    <w:rsid w:val="00954BF1"/>
    <w:rsid w:val="00957785"/>
    <w:rsid w:val="009621FC"/>
    <w:rsid w:val="0096463A"/>
    <w:rsid w:val="009815CF"/>
    <w:rsid w:val="00991937"/>
    <w:rsid w:val="009931BD"/>
    <w:rsid w:val="0099559B"/>
    <w:rsid w:val="00997C48"/>
    <w:rsid w:val="009B1390"/>
    <w:rsid w:val="009B524F"/>
    <w:rsid w:val="009C4B55"/>
    <w:rsid w:val="009C5D9D"/>
    <w:rsid w:val="009F043B"/>
    <w:rsid w:val="009F462C"/>
    <w:rsid w:val="009F611C"/>
    <w:rsid w:val="00A227AA"/>
    <w:rsid w:val="00A22AA7"/>
    <w:rsid w:val="00A23902"/>
    <w:rsid w:val="00A25682"/>
    <w:rsid w:val="00A26363"/>
    <w:rsid w:val="00A26DA5"/>
    <w:rsid w:val="00A3023B"/>
    <w:rsid w:val="00A33C42"/>
    <w:rsid w:val="00A62124"/>
    <w:rsid w:val="00A72DD4"/>
    <w:rsid w:val="00A73264"/>
    <w:rsid w:val="00A77AC9"/>
    <w:rsid w:val="00A83258"/>
    <w:rsid w:val="00A84AFC"/>
    <w:rsid w:val="00A91F9F"/>
    <w:rsid w:val="00A92133"/>
    <w:rsid w:val="00AA085F"/>
    <w:rsid w:val="00AA28CA"/>
    <w:rsid w:val="00AB27CA"/>
    <w:rsid w:val="00AC7317"/>
    <w:rsid w:val="00AC7883"/>
    <w:rsid w:val="00AD0AC6"/>
    <w:rsid w:val="00AD148D"/>
    <w:rsid w:val="00AE16AE"/>
    <w:rsid w:val="00B02557"/>
    <w:rsid w:val="00B15BA3"/>
    <w:rsid w:val="00B210FA"/>
    <w:rsid w:val="00B26B94"/>
    <w:rsid w:val="00B36BCA"/>
    <w:rsid w:val="00B4226E"/>
    <w:rsid w:val="00B42FE8"/>
    <w:rsid w:val="00B43374"/>
    <w:rsid w:val="00B51A03"/>
    <w:rsid w:val="00B5573B"/>
    <w:rsid w:val="00B7553D"/>
    <w:rsid w:val="00B84108"/>
    <w:rsid w:val="00B872EB"/>
    <w:rsid w:val="00B911E7"/>
    <w:rsid w:val="00B91881"/>
    <w:rsid w:val="00B946E3"/>
    <w:rsid w:val="00B94A96"/>
    <w:rsid w:val="00BB064F"/>
    <w:rsid w:val="00BB07F7"/>
    <w:rsid w:val="00BC21FD"/>
    <w:rsid w:val="00BC3D66"/>
    <w:rsid w:val="00BE570C"/>
    <w:rsid w:val="00BF392C"/>
    <w:rsid w:val="00BF5FDD"/>
    <w:rsid w:val="00C01525"/>
    <w:rsid w:val="00C24C2E"/>
    <w:rsid w:val="00C26E19"/>
    <w:rsid w:val="00C41A47"/>
    <w:rsid w:val="00C7278C"/>
    <w:rsid w:val="00C82A53"/>
    <w:rsid w:val="00CA3A47"/>
    <w:rsid w:val="00CA4802"/>
    <w:rsid w:val="00CB5A99"/>
    <w:rsid w:val="00CB67AB"/>
    <w:rsid w:val="00CC061A"/>
    <w:rsid w:val="00CD372F"/>
    <w:rsid w:val="00CE1699"/>
    <w:rsid w:val="00CE19CB"/>
    <w:rsid w:val="00CE4013"/>
    <w:rsid w:val="00CE51F7"/>
    <w:rsid w:val="00CF41B9"/>
    <w:rsid w:val="00D044DD"/>
    <w:rsid w:val="00D045F2"/>
    <w:rsid w:val="00D1083F"/>
    <w:rsid w:val="00D13983"/>
    <w:rsid w:val="00D30DF3"/>
    <w:rsid w:val="00D31CA0"/>
    <w:rsid w:val="00D34631"/>
    <w:rsid w:val="00D347D9"/>
    <w:rsid w:val="00D40087"/>
    <w:rsid w:val="00D410A7"/>
    <w:rsid w:val="00D4439D"/>
    <w:rsid w:val="00D5502E"/>
    <w:rsid w:val="00D67FD2"/>
    <w:rsid w:val="00D75BE5"/>
    <w:rsid w:val="00D82416"/>
    <w:rsid w:val="00D84426"/>
    <w:rsid w:val="00D87562"/>
    <w:rsid w:val="00D9294B"/>
    <w:rsid w:val="00D96EDC"/>
    <w:rsid w:val="00DB268C"/>
    <w:rsid w:val="00DB2814"/>
    <w:rsid w:val="00DB30F6"/>
    <w:rsid w:val="00DC1B22"/>
    <w:rsid w:val="00DC5652"/>
    <w:rsid w:val="00DC69B8"/>
    <w:rsid w:val="00DE00CF"/>
    <w:rsid w:val="00DE2BF3"/>
    <w:rsid w:val="00DE3C9F"/>
    <w:rsid w:val="00DF35DC"/>
    <w:rsid w:val="00DF397E"/>
    <w:rsid w:val="00DF5C00"/>
    <w:rsid w:val="00E00F2F"/>
    <w:rsid w:val="00E03003"/>
    <w:rsid w:val="00E03489"/>
    <w:rsid w:val="00E04521"/>
    <w:rsid w:val="00E12CD7"/>
    <w:rsid w:val="00E14D44"/>
    <w:rsid w:val="00E20C3D"/>
    <w:rsid w:val="00E33E63"/>
    <w:rsid w:val="00E3543F"/>
    <w:rsid w:val="00E50DDE"/>
    <w:rsid w:val="00E513C6"/>
    <w:rsid w:val="00E61195"/>
    <w:rsid w:val="00E672B2"/>
    <w:rsid w:val="00E67CDA"/>
    <w:rsid w:val="00E872D2"/>
    <w:rsid w:val="00E94D8F"/>
    <w:rsid w:val="00E95970"/>
    <w:rsid w:val="00EA5D20"/>
    <w:rsid w:val="00EA6CFA"/>
    <w:rsid w:val="00EA791D"/>
    <w:rsid w:val="00EC5183"/>
    <w:rsid w:val="00EC7777"/>
    <w:rsid w:val="00ED4143"/>
    <w:rsid w:val="00EE386C"/>
    <w:rsid w:val="00F01E81"/>
    <w:rsid w:val="00F055CA"/>
    <w:rsid w:val="00F1087A"/>
    <w:rsid w:val="00F12A98"/>
    <w:rsid w:val="00F16BE5"/>
    <w:rsid w:val="00F266FB"/>
    <w:rsid w:val="00F2717D"/>
    <w:rsid w:val="00F33879"/>
    <w:rsid w:val="00F401B9"/>
    <w:rsid w:val="00F416E5"/>
    <w:rsid w:val="00F54149"/>
    <w:rsid w:val="00F60138"/>
    <w:rsid w:val="00F601C6"/>
    <w:rsid w:val="00F67DBC"/>
    <w:rsid w:val="00F758D5"/>
    <w:rsid w:val="00F823A8"/>
    <w:rsid w:val="00F93068"/>
    <w:rsid w:val="00F97E45"/>
    <w:rsid w:val="00FA1828"/>
    <w:rsid w:val="00FB0497"/>
    <w:rsid w:val="00FB6690"/>
    <w:rsid w:val="00FE4247"/>
    <w:rsid w:val="00FF0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64BE8"/>
  <w15:docId w15:val="{340C69AD-1EF7-4DFC-93B1-1F5329DF6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35B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93F8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D5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D56"/>
    <w:rPr>
      <w:rFonts w:ascii="Tahoma" w:hAnsi="Tahoma" w:cs="Angsana New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CA3A4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C1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B22"/>
  </w:style>
  <w:style w:type="paragraph" w:styleId="Footer">
    <w:name w:val="footer"/>
    <w:basedOn w:val="Normal"/>
    <w:link w:val="FooterChar"/>
    <w:uiPriority w:val="99"/>
    <w:unhideWhenUsed/>
    <w:rsid w:val="00DC1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6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2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2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828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66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tda.or.th/tei/privacy-noti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01C9B-90B4-4B49-8099-7E1EC9093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3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irak</dc:creator>
  <cp:lastModifiedBy>Taweerush Maruaisap</cp:lastModifiedBy>
  <cp:revision>230</cp:revision>
  <cp:lastPrinted>2020-11-16T06:53:00Z</cp:lastPrinted>
  <dcterms:created xsi:type="dcterms:W3CDTF">2020-11-24T10:00:00Z</dcterms:created>
  <dcterms:modified xsi:type="dcterms:W3CDTF">2023-07-12T08:34:00Z</dcterms:modified>
</cp:coreProperties>
</file>